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อมพิวเตอร์และสารสนเทศขั้นพื้นฐาน_080364</w:t>
      </w:r>
    </w:p>
    <w:p>
      <w:pPr>
        <w:pStyle w:val="Date"/>
      </w:pPr>
      <w:r>
        <w:t xml:space="preserve">วันจันทร์ที่</w:t>
      </w:r>
      <w:r>
        <w:t xml:space="preserve"> </w:t>
      </w:r>
      <w:r>
        <w:t xml:space="preserve">8</w:t>
      </w:r>
      <w:r>
        <w:t xml:space="preserve"> </w:t>
      </w:r>
      <w:r>
        <w:t xml:space="preserve">มีนาคม</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โอเรียนต่อ เข้ามาได้ไหมน่ะ วันนี้เราเรียนบทที่ 4 ต่อนะ ช่วงรอนะคะ ขออภัยด้วย พอดีติดภารกิจด่วน วันนี้พูดถึง Data And Data Management นะคะ บทที่ 4 ก็คือข้อมูลและการจัดการข้อมูลนะคะ ตอนเข้ามาอาจารย์ถามว่าทำแบบฝึกหัดรออยู่ใช่ไหม จักรพันธ์บอกว่า มีอีกไหม พูดถึงเรื่องอะไรบ้างนะคะ ก็พูดถึงตัวข้อมูล สไลด์อัปฯ ให้แล้วนะคะ และแบบฝึกหัดก็พูดถึงบางส่วน พูดถึงเนื้อหาก่อนเลยนะ ดูความหมายก่อนนะคะ คำนี้เราน่าจะเคยได้ยินกันบ้างนะคะ กันมาบ้าง ความหมายของ Data นะคะ ก็คือ สิ่งที่เกิดขึ้นนะคะ ข้อเท็จจริงหมายความว่ามีทั้งข้อมูลที่เป็นจริง ก็แล้วแต่มันจะปะปนกันนะคะ บางทีเป็นข้อมูลความคิดเห็นนะคะ โอพิเนียนจัดเก็บรวมรวมเอาไว้และตัว Data หรือข้อมูลตัวนี้นี่จะมีความหมาย อาจจะเกี่ยวข้องกับคนนะคะ เกี่ยวกับเหตุการณ์ต่าง ๆ หรือเกี่ยวกับสิ่งของต่าง ๆ นะคะ โดยนะคะ ประเภทของข้อมูลคอมพิวเตอร์นี่จะถูกแบ่งออกเป็นข้อความศัพท์ทางคอมพิวเตอร์เราจะเรียกว่า</w:t>
      </w:r>
      <w:r>
        <w:t xml:space="preserve"> </w:t>
      </w:r>
      <w:r>
        <w:t xml:space="preserve">“</w:t>
      </w:r>
      <w:r>
        <w:t xml:space="preserve">Text นะคะ ข้อความ ก็คือรวมถึงตัวอักษรนะคะ ตัวเลข หรือสมการต่าง ๆ อันนี้รวมอยู่ในข้อความที่เรียกว่า</w:t>
      </w:r>
      <w:r>
        <w:t xml:space="preserve">”</w:t>
      </w:r>
      <w:r>
        <w:t xml:space="preserve">Text" ประกาศตัวแประให้เป็นชนิด Text นี่ แสดงว่าข้อความนั้นน่ะ ไม่สามารถใช้ในการคำนวณได้ ถึงแม้ข้อความนั้นจะเป็นตัวเลข ถามนักศึกษาว่าข้อความไหนบ้างนะคะ หรือตัวเลขอะไรบ้างที่เราสามารถกำหนดชนิดของตัวเลขนั้นให้เป็นชนิดข้อความ คือไม่ใช้คำนวณมีไหมคะ หมายเลขบัตรประจำตัวประชาชนเป็นตัวเลขไหมคะ ใช้คำนวณไหม ไม่ใช้คำนวณนะคะ เลขแต่ละหลักจะมีความหมายจะสื่อความหายนะคะ มีตัวเลขอะไรอีก รหัสนักศึกษา ถูกต้องนะคะ ในรหัสนักศึกษาก็เป็นตัวเลขใช่ไหมคะ บางสาขาวิชาจะมีตัวอักษร แทรกอยู่ด้วยแต่ส่วนมากจะเป็นตัวเลข แล้วตัวเลขแต่ละตัวนะคะ หรืออาจจะเป็นคู่เป็นกลุ่มน่ะของตัวเลขนะคะ ก็จะสื่อความหมายนะคะ ไม่ใช้คำนวณประมาณนี้นะคะ แสดงว่าเรามีความเข้าใจอยู่เกี่ยวกับการกำหนดชนิดของ Data ให้เป็นข้อความหรือเป็น Text ประเภทของข้อมูลอาจจะเป็น audio audio ก็คือข้อมูลที่เก็บเป็นไฟล์เสียงนะคะ หรือเป็นภาพเป็น Images นะคะ รวมถึงข้อมูลที่อยู่ในรูปแบบของข้อความแล้วก็รูปภาพหรือ Video นะคะ หรือมัลติมีเดียค่ะ ของข้อมูลนะคะ คราวนี้เรามาดูความหมายของสารสนเทศบ้าง จากภาพนี้พอเข้าใจไหมคะ Data มีอะไรบ้าง การ Process คือ การ Cooking แล้วก็ได้ สารสนเทศ ออกมา เปิดสไลด์ใน Classromm ได้ใช่ไหมคะความอันนี้ให้ฟังหน่อย Data ที่นำเข้ามีอะไรบ้างคะ จากภาพ ดูออกไหมคะ ไข่ กับแป้งบางทีนะคะ เราจะคาดเดา Data จาก Output Output ก็คือสารสนเทศที่ได้ ภาพมันไม่ชัดนะ อาจจะเป็นแป้ง น้ำตาล หรือ ชูรสแต่จากการคาดการณ์นี้สิ่งที่ได้ออกมาคืออะไรคะ เค้ก ฉะนั้นมันจะเป็นไข่กับแป้งแล้วล่ะ นั่นคือคาดเดานะคะ คาดเดา Data ที่นำเข้า ผ่านกระบวนการนะคะ โปรเสทการCooking นะคะ สิ่งที่ได้ออกมาก็เป็นเค้ก คราวนี้ถ้ายกตัวอย่าง ครูสุ่มถามดีกว่านะ ให้ยกตัวอย่าง Data การประมวลผลและก็สารสนเทศที่ได้นะคะ ถามสักจากตัวอย่างนี้นะคะ เราลองยกตัวอย่างเป็นเคสของเราสิ เราจะยกตัวอย่างเป็นอะไร ทวีรัฐ มาไหมคะลากับใครเอ่ย LINE กลุ่มเรานี่หรือ ครูจะได้เช็กชื่อเลย จักรพันธ์ ทำไมวันนี้ไปอยู่ไกลจังแบบนี้ไม่เรียกเลื่อนตำแหน่งค่ะ เรียก</w:t>
      </w:r>
      <w:r>
        <w:t xml:space="preserve"> </w:t>
      </w:r>
      <w:r>
        <w:t xml:space="preserve">“</w:t>
      </w:r>
      <w:r>
        <w:t xml:space="preserve">ลด</w:t>
      </w:r>
      <w:r>
        <w:t xml:space="preserve">”</w:t>
      </w:r>
      <w:r>
        <w:t xml:space="preserve"> </w:t>
      </w:r>
      <w:r>
        <w:t xml:space="preserve">เพราะว่าห่างไกลออกไป ยกตัวอย่างข้อมูลตัวอย่างการประมวสารสนเทศ Stan up ยืนขึ้นแล้วสมองจะโลดแล่นจากตัวอย่างนี้ค่ะ ที่ครูยกตัวอย่างมา Data คือ ไข่กับแป้งค่ะ ผ่านกระบวนการ Process ก็คือการ cooking สิ่งที่ได้ออกมาก็คือ เค้กก้อนหนึ่งของเรา อะไรก็ได้ในโลกนี้ คนอื่นก็คิดไว้นะคะ ครูยังจะถามอีกหลายคนนะภาษาไทยไม่มีอัน ๆ ค่ะ อะไรก็ได้ในความคิดนักศึกษาน่ะ ข้อเท็จจริง มีการจัดเก็บรวบรวมเอาไว้ สิ่งที่ได้ คือ … ถ้าเราบอกว่าการต้มไข่มันเป็น… มันคือวิธีการทำ เริ่มต้น Data คืออะไร ไข่ ไข่อะไร ไข่ไก่ดิบ Process หรือคะ เอาไข่ไก่มาทำอย่างไร เอามาทำอย่างไร</w:t>
      </w:r>
    </w:p>
    <w:p>
      <w:pPr>
        <w:pStyle w:val="BodyText"/>
      </w:pPr>
      <w:r>
        <w:t xml:space="preserve">(นักศึกษา) …</w:t>
      </w:r>
    </w:p>
    <w:p>
      <w:pPr>
        <w:pStyle w:val="BodyText"/>
      </w:pPr>
      <w:r>
        <w:t xml:space="preserve">(อาจารย์) เอามาใส่น้ำเย็น ๆ คือ ทำอย่างไรก็ได้ให้น้ำน่ะมันร้อน แล้วสิ่งที่ได้คือ สารสนเทศที่ได้ ก็คือไข่ที่ต้มสุขแล้ว โอ.เค. นั่งลงนะคะ Data คือ ไข่ไก่ดิบนะคะ กระบวนการ ก็คือเอามาต้มนะคะ สิ่งที่ได้ออกมาก็คือไข่ที่ต้มสุขแล้วนะคะ ห้ามตอบซ้ำกันนะจะได้คิด ครูจะเช็กชื่อไปด้วยเลยจากการถาม ทศทิศ 1 ตัวอย่างค่ะ คืออะไรดี ออกจากการกินก็ได้นะ ได้นะ เอาเรื่องก็ได้ในชีวิตค่ะ ออกจากครัวมาทำอย่างอื่น มีไหมคะ ยืนขึ้น ยืดเส้นยืดสาย รออาจารย์ตั้งแต่บ่ายโมง ยืนขึ้นค่ะ ออกมาห้องอื่นบ้างสินอกจากห้องครัว ห้องอื่นมี Data ไหม มี Process มี Information ไหม อ่านหนังสือ อ่านหนังสือนี่เป็นอะไรคะ มันมี 3 ส่วนนะ มันมี Data เราสังเกตว่า Data เป็นคำนาม Information ก็จะเป็นคำนาม Process หรือการประมวลผลจะเป็น Verb อ่านหนังสือนี่เป็นอะไร เป็น Verb อย่างนั้นเริ่มที่ Data ค่ะ หนังสืออย่างเดียว หนังสือกับนักเรียน อย่างนี้นะ คนทั่วไปอ่านหนังสือไหม หนังสือกับมนุษย์ กับคน การประมวลผลละคะ อ่านอ่านหนังสือ information ละคะ อ่านหนังสือแล้วเป็นอย่างไร มีความรู้ มีองค์ความรู้เพิ่มขึ้นอย่างนี้นะ อันนี้มันวัดไม่ได้นะนั่งลง ปรเมษฐ์ค่ะ 1 ตัวอย่าง กลับไปห้องครัวอีก เมื่อกี้ออกมาแล้วนะ โอ.เค. เห็นไหมมีเหตุผล ย้อนกลับเข้าไปลืมของ นมกับเฮบลูบอย นมข้น นมจืด นมสดกับน้ำแดง น้ำเฮบูบอยน่ะค่ะ น่ะค่ะ กระบวนการทำอะไรเอ่ย ผสมกัน Information ที่ได้ คือ นมเย็น โอ.เค. นะคะ ปกติมันจะเปลี่ยนรู้ไปนะ จาก Data ผ่านกระบวนการนะคะ เราก็จะได้ Information ออกมานะคะ สิ่งที่เรานำเข้า เราดูนะ มันเปลี่ยนรูปไป สิ่งที่เรานำเข้าคือ อย่างตัวอย่าง ครูนำไข่ดิบ ไข่ไก่ ไข่แดง อย่างนี้ค่ะ แป้งผ่านกระบวนการ Cooking แต่ไม่รู้ว่า cooking ทำอะไรบ้าง แต่สิ่งที่ได้ออกมามันไม่เหลือหน้าตาของไข่อยู่ มันเหลืออยู่แต่ได้แปลรูปออกมาเป็นขนมนะคะ เหมือนกับที่ปรเมษฐ์ปรเบอกผมมีนมสดอยู่กับน้ำแดง น้ำเฮบลูบอยนะคะ ผ่านกระบวนการ เทผสมกัน ผสมกันคลุกตีเข้าด้วยกันหลังจากนั้นเราจะไม่เรียกว่า</w:t>
      </w:r>
      <w:r>
        <w:t xml:space="preserve"> </w:t>
      </w:r>
      <w:r>
        <w:t xml:space="preserve">“</w:t>
      </w:r>
      <w:r>
        <w:t xml:space="preserve">นม</w:t>
      </w:r>
      <w:r>
        <w:t xml:space="preserve">”</w:t>
      </w:r>
      <w:r>
        <w:t xml:space="preserve"> </w:t>
      </w:r>
      <w:r>
        <w:t xml:space="preserve">หรือน้ำเฮลบลแต่เราจะเรียกว่า</w:t>
      </w:r>
      <w:r>
        <w:t xml:space="preserve"> </w:t>
      </w:r>
      <w:r>
        <w:t xml:space="preserve">“</w:t>
      </w:r>
      <w:r>
        <w:t xml:space="preserve">นมเย็น</w:t>
      </w:r>
      <w:r>
        <w:t xml:space="preserve">”</w:t>
      </w:r>
      <w:r>
        <w:t xml:space="preserve"> </w:t>
      </w:r>
      <w:r>
        <w:t xml:space="preserve">คือ เปลี่ยนไปนะคะ โอ.เค. ต่อไปคราวนี้ คราวนี้เรามาดูการจัดการข้อมูลบ้าง คำว่า</w:t>
      </w:r>
      <w:r>
        <w:t xml:space="preserve"> </w:t>
      </w:r>
      <w:r>
        <w:t xml:space="preserve">“</w:t>
      </w:r>
      <w:r>
        <w:t xml:space="preserve">จัดการ</w:t>
      </w:r>
      <w:r>
        <w:t xml:space="preserve">”</w:t>
      </w:r>
      <w:r>
        <w:t xml:space="preserve"> </w:t>
      </w:r>
      <w:r>
        <w:t xml:space="preserve">ก็คือการ Manage นะคะ หมายถึงการจัดเก็บนะคะ การเรียกใช้ การรวมถึงการวิเคราะห์ข้อมูลนะคะ ได้อย่างรวดเร็วขึ้นจากที่เราจัดเก็บเอาไว้น่ะ การจัดการข้อมูล ทำไมจะต้องมีการจัดการข้อมูลนะคะ จุดประสงค์ในการจัดการข้อมูล ก็คือ เพื่อให้ข้อมูลที่เรานำกลับมาใช้ได้ในภายหลังไม่เก็บไว้ลอย ๆ เปลืองพื้นที่นะคะ สามารถเรียกกลับมาใช้ได้นะคะ หรือทำให้ข้อมูลที่เก็บนี่มันอยู่ในรูปแบบที่ทำงานได้เต็มประสิทธิภาพของข้อมูลตัวนั้นนะคะ หรือปรับปรุงข้อมูลให้เป็นปัจจุบันน่ะ อันนี้คือวัตถุประสงค์ของการจัดการกับตัวข้อมูลนะคะ ถามว่า เป็นไปได้ไหม ที่สารสนเทศของ… สาระสนเทศของระบบหนึ่งมันจะไปเป็น Data ของอีกระบบหนึ่ง มีไหมคะแบบนี้ นมเย็น สามารถเอาไปทำอะไรต่อได้ไหม ไปทำอะไรนะ เราก็เป็น… แปลว่าถ้าเราจะทำ เขาเรียกอะไรนะ หวานเย็นนี่คือ เอานมเย็น เย็นที่แทนที่จะทานเลยนี่เอาไปแช่นะคะ ไปผ่านอีกกระบวนการหนึ่งนะคะ แช่ฟรีซอย่างนี้น่ะค่ะ มันก็จะได้แปรรูปไปเป็นหวานเย็น แปลว่า นมเย็น ที่เราได้น่ะที่เป็น information น่ะ ที่เป็นจุดเริ่มน้ำเฮลบลูบอยด์กับนมน่ะ แปลว่านมเย็นน่ะ เป็น Data น่ะค่ะ สำหรับกระบวนการทำหวานเย็น ฉะนั้นนะคะ Information Data ของระบบอื่นได้อีก คราวนี้เรามาดูวิธีการเก็บรวบรวมข้อมูลวิธีการหมายถึงเทคนิคหรือกระบวนการนะคะ ในการรวบรวมข้อมูลนะคะ อันนี่เป็นบางส่วนจริง ๆ มีได้มากกว่านี้ โดยเฉพาะวิธีการในเก็บรวบรวมข้อมูลหรือการทำวิจัยนะคะ เช่น เราอาจจะเก็บรวบรวมข้อมูลด้วยวิธีการไปสำรวจ โดยเครื่องมือที่เราใช้อาจจะอยู่ในรูปแบบ Questioniar ไม่สำรวจนะคะ เราอาจจะไปสังเกตการณ์ สังเกตการณ์ ก็จะมีหลายแบบ สังเกตการณ์ก็จะมี ไปนั่งอยู่ไม่ได้มีส่วนร่วมไปบันทึกจดสิ่งที่เราเห็นน่ะค่ะ หรือสังเกตการณ์โดยการเข้าไปมีส่วนร่วมในงานนั้น อันนี้ก็เป็นวิธีการเก็บรวมรวบข้อมูลเหมือนกันนะคะ หรือถ้าเป็นเชิงลึก มากกว่าการสังเกตการณ์หรือสำรวจ สังเกตการหรือที่เราสำรวจกรณีที่แหล่งเก็บข้อมูลของเรานี่เขายินดี ที่จะให้ข้อมูลโดยการตอบคำถามน่ะนะคะ เราเรียกว่า การเก็บข้อมูลโดยการสัมภาษณ์ ใช้ ก็คือแบบสัมภาษณ์ แบบสัมภาษณ์แบบมีโครงสร้างไหมหรือไม่มีตอนที่เราเรียนระดับที่สูงขึ้นนะคะ คราวนี้เรามาดูแหล่งข้อมูลบ้าง เอาเข้าใจง่าย ๆ เลย แหล่งข้อมูลคืออะไรนะคะ คือ ของข้อมูลนั้นล่ะนะคะ โดยแหล่งกำเนิดข้อมูลนี่มันจะแตกต่างกันออกไปนะคะ ในที่นี้จะพูดถึงแหล่งกำเนิด 2 ประเภท ก็คือแหล่งกำเนิดข้อมูลภายในองค์กรกับแหล่งกำเนิดข้อมูลภายนอกองค์กรนะคะ เรามาดูประเภทแรกก่อน ถ้าพูดถึงแหล่งกำเนิดข้อมูลภายใน หมายถึงข้อมูลที่เกิดขึ้นนี้มันอยู่ในองค์กรนั้น ๆ เป็นข้อมูลทั่วไปขององค์กรนั้นนะคะ ครูยกตัวอย่างมา เช่น ยอดขายประจำปี ข้อมูลผู้ถือหุ้น กำไร-ขาดทุนให้นักศึกษาบอกว่าจากตัวอย่างนะคะ ของข้อมูลที่กล่าวไปแล้วนี่น่าจะอยู่ในองค์กรไหน องค์กรนี้จะมีกำไร มีขาดทุน มีข้อมูลผู้ถือหุ้น มียอดขายเราคิดว่าองค์กรนี้คือองค์กรอะไร หน่วยงานการศึกษาไหมคะ หน่วยงานการศึกษามียอดขายไหมคะ ไม่มีแปลว่าไม่ใช่ หน่วยงานไหนดี ขององค์กรประเภทไหน องค์กรแบบไหนดี การทำธุรกิจนะ ธุรกิจนี้มีเยอะไหมคะ เยอะแยะมากมาย Big C แมคโคร โลตัส ร้านขาย ร้านโชว์ห่วย ร้านใหญ่ ๆ นะคะ ที่เขามีผู้ถือหุ้น ลงทุนเยอะ ๆ น่ะ นะคะ อันนี้คือแหล่งข้อมูลภายในนะคะ ซึ่งแหล่งข้อมูลภายใน แล้วข้อมูลที่ได้ อาจจะเป็นข้อมูลความลับ ขององค์กรหรือข้อมูลที่ได้เป็นข้อมูลที่เปิดเผยให้กับก็ได้นะคะ คราวนี้ถาม 1 คน ถามดำรงศักดิ์ มาไหมคะ</w:t>
      </w:r>
    </w:p>
    <w:p>
      <w:pPr>
        <w:pStyle w:val="BodyText"/>
      </w:pPr>
      <w:r>
        <w:t xml:space="preserve">(นักศึกษา) มาครับ</w:t>
      </w:r>
    </w:p>
    <w:p>
      <w:pPr>
        <w:pStyle w:val="BodyText"/>
      </w:pPr>
      <w:r>
        <w:t xml:space="preserve">(อาจารย์) อันนี้คือกล้องนักศึกษาไหม ข้างล่าง ต้องทำอย่างไร ดำรงค์ศักดิ์มาไหมคะStandup แล้วทำอย่างไรถึงจะขึ้นจอ ดำรงค์ศักดิ์มีไหมคะ มีปัญหาเชิงเทคนิค กล้องน่าจะค้างน่ะค่ะ ไม่เป็นไร เดี๋ยวให้พี่เปาแปลให้ครูนะ ให้ดำรงศักดิ์บอกว่า เมื่อกี้เรายกตัวอย่างไปว่า ข้อมูลซื้อขาย เป็นกำไรขาดทุนมันคือธุรกิจนะ คราวนี้ให้ดำรงศักดิ์ยกตัวอย่างข้อมูลภายในของราชภัฏสกลนครให้หน่อย ในมหาวิทยาลัยราชภัสกลนครนี่ค่ะ น่าจะมีข้อมูลอะไรบ้าง ข้อมูลที่เกิดขึ้นภายในองค์กรเอง เอาตัวช่วยไหมคะ เอาเพื่อนช่วยไหม เอาไหมคะ ให้เพื่อนช่วยคิดไหม มาไหมคะ เอาใครดี ช่วยกันคิด ดำรงศักดิ์มีไหมเอ่ย ใครจะช่วยดำรงศักดิ์บ้าง ช่วยกันคิดบ้าง จักรพันธ์ ข้อมูลภายในของมหาวิทยาลัยราชภสกลนคร มีอะไรบ้าง จำนวนนักศึกษาทั้งหมด</w:t>
      </w:r>
    </w:p>
    <w:p>
      <w:pPr>
        <w:pStyle w:val="BodyText"/>
      </w:pPr>
      <w:r>
        <w:t xml:space="preserve">(นักศึกษา) ถูกต้องนะคะ จำนวนนักศึกษา ปรบมือให้ จักรพันธ์หน่อย อยากแจกรางวัลจังเลย คราวหน้าเอาของรางวัลมาด้วยนะ ก็คือข้อมูลที่เกิดขึ้นภายในองค์กร แต่ละองค์กรมันจะต่างกัน ขึ้นอยู่กับบริบทขององค์กรนะคะ อย่างเรานี่ อย่าง มหาวิทยาลัยราชภัเราไม่มีกำไลขาดทุน ไม่มีผู้ถือหุ้น เรามี ก็คือจำนวนนักศึกษาเป็นอย่างไรแต่ละปี จำนวนนักศึกษาทั้งหมดหรือจำนวนนักศึกษาแต่ละปีแต่ละคณะนะคะ อันนี้คือข้อมูลภายใน หลักสูตรที่เปิดสอน มีหลักสูตรอะไรบ้างมีกี่คณะ วิชาอะไรบ้าง อันนี้คือข้อมูลภายใน ดีมาก คราวนี้ข้อมูลภายนอกนะคะ แหล่งข้อมูลภายนอกหมายถึง แหล่งกำเนิดข้อมูลภายนอกองค์กรแต่มีผลกระทบ ผลกระทบนี่จะมีทั้งด้านบวกด้านลบนะคะ กับองค์กรเอง เมื่อกี้จักรพันธ์ตอบไปแล้ว ราชภัสกลนคร มีหลักสูตร ภายในที่เกิดขึ้น คือ จำนวนนักศึกษา จำนวนคณะ จำนวนหลักสูตร คราวนี้ครูถามอีกว่า ถามผกามาศ โอ.เค. ผกามาศ แล้วข้อมูลภายนอกที่มีผลกับมหาวิทยาลัยราชผลกับมหาวิทยาลัยราฎเราคิดว่ามีข้อมูลอะไรบ้าง ค่ะ เช่น ถ้าอย่างธนาคารเขาก็จะมีข้อมูลลูกค้าเป็นข้อมูลภายในใช่ไหม ส่วนข้อมูลภายนอกที่เกี่ยวกับธนาคารมีอะไรคะ ดอกเบี้ยที่มีการปรับขึ้นลง แต่อัตราดอกเบี้ยนี้หรือกฎหมายนี้มาควบคุมน่ะค่ะ อย่างนี้ค่ะ แต่มันมีผลกับข้อมูลภายนอกมีผลกระทบกับองค์กรภายใน ของเรานี่มีจำนวนนักศึกษาแล้ว มีข้อมูลหลักสูตร มีข้อมูลสาขา ผู้สอน นักเรียน อะไรพวกนี้ แล้วครูถามว่ามีข้อมูลอะไรภายนอกที่มีผลกระทบกับข้อมูลภายในเหล่านี้บ้าง มีไหมคะ จักรพันธ์นี่คิดออกแล้วน่ะ แต่ให้ผกามาศตอบก่อน เราคิดว่ามีข้อมูลอะไร ข้อมูลหุ้นนี่เกี่ยวข้องกับมหาวิทยาลัยไหม ไม่เกี่ยว ข้อมูลโครงการประชารัฐน่ะ ประชารัตน์อันนี้ถือเป็นข้อมูลภายนอกไหม พอหมดรัฐบาลยุคนี้จะมีโครงการนี้ไหม ไม่รู้ค่ะ มีผลกระทบกับเราอย่างไรโครงการของรัฐนี่มีผลกระทบต่อนักศึกษาอย่างไร กระทบอาจจะด้านบวกก็ได้ ด้านลบก็ได้ แต่มันมีผลกับเราน่ะ นักศึกษาสามารถเข้าร่วมโครงการ โน่นนี่นะ แล้วก็ได้ค่าใช้จ่ายในการดำเนินชีวิตและในการมาเรียนได้อย่างนี้น่ะค่ะ โครงการหลาย ๆ โครงการน่ะ อันนี้คือ ข้อมูลจากแหล่งภายนอก แต่มันมีผลกับเรากับนักศึกษานะคะ โอ.เค. เอาอีกสักคนนะ ศักดิ์ดา โอ.เค. อีกสัก 1 ตัวอย่างสิ ข้อมูลภายนอกที่มีผลกระทบ บวกก็ได้ ลบก็ได้ค่ะ พกามาทตอบ ก็คือได้เงินสวัสดิการนู่นนี่ มาช่วยในการดำเนินชีวิต มีไหมคะ ข้อมูลภายนอกที่มีผลกับมหาวิทยาลัยราชภัฏสกลนคร เพื่อใบ้ให้แล้ว เมื่อกี้น่ะ ครูได้ยินแว่ว ๆ มีไหมคะ ข้อมูลโรค โรคระบาดนะ โรค… ค่ะ โอ.เค. นั่งลงค่ะ ดีมาก ก็คือข้อมูลโรคมีผลกับการจัดรูปแบบการเรียนการสอน จากที่เราต้องมาเรียน เราต้องเรียนออนไลน์ ผู้ปกครองไหม เพราะผู้ปกครองต้องส่งเราเรียน อันนี้ภายนอกอย่างนี้น่ะค่ะ อันนี้คือข้อมูลภายนอกแต่มันมีผลกระทบ จะทางตรง ทางอ้อม หรือกระทบเชิงบวกเชิงลบ แต่มันเป็นผลที่มันถึงเรานะคะ บางทีผู้ปกครองตกงานมันก็กระทบกับเราแล้วทีนี้ โอ.เค. เราพอเข้าใจนะ แหล่งข้อมูล แหล่งกำเนิดข้อมูลภายนอกนะคะ เราอาจจะรับรู้ผ่านหลายทาง หนังสือพิมพ์นะคะ ผ่านอินเทอร์เน็ต นะคะ อันนี้ผ่านช่องทางไหนก็ได้ที่มันมาถึงเรานะคะ อย่างสกลนครนี่ ไม่มีผู้ติดเชื้อในรอบ 2 แต่เราก็รับรู้ได้ที่ไหนบ้าง เราจะได้ดูแลตัวเองอย่างนี้ค่ะ คราวนี้มาดูคุณสมบัติที่ดี นะคะ มี 5 ข้อใหญ่ ๆ เลย ข้อมูลมีคุณสมบัติเยอะแยะนะคะ แต่ถ้าจะเป็นข้อมูลที่ดี จะต้องมี 5 ข้อนี้ 1 นะคะ ข้อมูลนั้นจะต้องมีความถูกต้องเป็นปัจจุบัน ตรงกับความต้องการของคนที่จะใช้งาน ข้อมูลมีความ Complete คือ มีความสมบูรณ์ ตรวจสอบแหล่งที่มาได้ ครูจะอธิบายไปทีละอัน ความถูกต้องหมายถึงข้อมูลที่เป็นจริงน่ะค่ะ คอมพิวเตอร์ไม่ได้ฉลาดมากพอที่จะคัดแยกข้อมูลที่เป็นเท็จออกไปได้ ฉะนั้น ถ้าเราอยากได้สารสนเทศที่ถูกต้อง เราจะต้องใส่ข้อมูล ใส่ Data ที่เป็นจริงเข้าไป อันนี้คือความถูกต้อง Accuracy นะคะ ก็คือเราต้องเลือกข้อมูลที่เป็นจริงน่ะค่ะ ผ่านการ Process โดยคอมพิวเตอร์ สารสนเทศที่ได้ออกมา คือ สารสนเทศที่เป็นจริงนะคะ การใส่ข้อมูลที่ถูกต้องคืออะไร ตอนนี้ Social นี่ โพสต์ง่ายไหมคะ เอา Facebook ก็ได้ อยู่ ๆ ไปโพสต์ว่าเพื่อนในห้องเป็น COVID สมมติ เดือดร้อนไหมทีนี้ เดือดล่ะทีนี้ อันนี้เป็นข้อมูลที่เป็นจริงไหม คนจะมาตรวจสอบไหมคะว่าเป็นหรือไม่เป็น มาค่ะ ใครบ้างที่มาเกี่ยวข้อง ใครที่อยู่ห้องนี้ ก็ไปตรวจหมดเลย ทีนี้เดือดร้อนกันเลย อันนี้คือข้อมูลที่ไม่ถูกต้องนะคะ ฉะนั้น การคัดเลือกข้อมูลที่เราจะไปโพสต์ในสื่อสังคม เราอย่าลืมว่าเวลาที่เราโพสต์ แล้วเราไม่ได้ตั้งค่า Private คือ ถ้าเราไม่ได้ตั้งค่าการเป็นส่วนตัวไว้ ก็รู้กันทั้งโลกนะคะ แปลว่า ข้อมูลที่เราโพสต์นี่เราต้องการให้คนทั้งโลกนี้รู้ใช่ไหมว่าเป็นแบบนี้ ถ้าเราเลือก เขาเรียก Secerity โอ.เค. นะคะ คือ ข้อมูลที่เราเฉพาะไว้นะคะ แต่ถ้าเกิดเราไม่ได้ตั้งค่าไว้ ข้อมูลที่โพสต์นี่เห็นทั้งโลกเลยค่ะ อย่าลืม คุณสมบัติข้อมูลที่ดี ข้อมูลจะต้องมีความเป็นปัจจุบัน เป็นปัจจุบันหมายความว่าอย่างไร กก็คือข้อมูลที่เป็นจริง ณ ปัจจุบันนี้ อย่างนี้ค่ะ อย่างเช่น ผู้ที่มีสิทธิเลือกตั้งในแต่ละปี ช่วงนี้แถวบ้านเรามีการเลือกตั้งอะไรไหมคะ เลือกตั้ง อบต. เลืองตั้งสมาชิกเทศบาลนะ ครูถามว่าจำนวนผู้มีสิทธิจะเลือกตอนนี้ กับจำนวนผู้มีสิทธิ์เลือกตั้งเมื่อ 4 5 6 8 ปีที่แล้วนี่เท่ากันไหม ไม่เท่ากัน เพิ่มหรือลด</w:t>
      </w:r>
    </w:p>
    <w:p>
      <w:pPr>
        <w:pStyle w:val="BodyText"/>
      </w:pPr>
      <w:r>
        <w:t xml:space="preserve">(นักศึกษา) เพิ่ม</w:t>
      </w:r>
    </w:p>
    <w:p>
      <w:pPr>
        <w:pStyle w:val="BodyText"/>
      </w:pPr>
      <w:r>
        <w:t xml:space="preserve">(อาจารย์) แล้วแต่ใช่ไหมคะ แล้วแต่ท้องที่ จะเพิ่มกรณีไหนคะ เพิ่มกรณีไหน ตอนนี้เลือกตั้งได้ ต้องอายุครบ 18 ปี จำนวนผู้มีสิทธิเลือกตั้งจะเพิ่มขึ้นเพราะเหตุผลคืออะไรคะ ทำไมเขตบ้านเรานี่จำนวนผู้มีสิทธิ์เลือกตั้งถึงเพิ่มขึ้น มีประชากรที่มีอายุถึงเกณฑ์เลือกตั้งได้นี่เพิ่มขึ้น โอ.เค. แล้วลดลงกรณีไหนคะ มีคนย้าย โยกย้ายไปอยู่ที่อื่น โยกย้ายไปอยู่ที่อื่นหรือโยกย้ายไปอยู่โลกอื่น ย้าย อย่าเอาตัวเองเป็นที่ตั้งนะคะ เอาตัวเองเป็นบรรทัดฐานไม่ได้ อาจจะมีการโยกย้ายหรือเสียชีวิต อย่างนี้ค่ะ ก็ทำให้จำนวนลดลงนะคะ ฉะนั้นนะคะ จำนวนผู้มีสิทธิ์เลือกตั้งนี่จะต้องเป็นปัจจุบันนะคะ 4 ปีที่แล้วเราอาจจะไม่มีสิทธิ์เลือก แต่ตอนนี้อายุถึงเราก็มีสิทธิ์เลือกตั้ง คราวนี้ข้อมูลที่ดี จะต้องตรงกับความต้องการของกลุ่มที่ต้องการข้อมูลนั้น ๆ นะคะ เช่น ครูให้หัวข้อในการทำรายงานไปคนละหัวข้อ ๆ สมมติ จักรพันธ์ก็ไปค้นข้อมูลค่ะ แต่ไปเห็นข้อมูลกลุ่มอื่นหมดเลยแต่มันไม่ใช่หัวข้อที่ครูมอบหมายให้จักรพันธ์ทำ แปลว่าข้อมูลเหล่านั้นก็ไม่ใช่ข้อมูลที่ดีของจักรพันธ์ ก็ต้องหาต่อไปนะคะ ที่ตรงกับหัวข้อที่ตรงกับครูมอบหมาย และมาจากแหล่งที่เชื่อถือได้ อันนี้เป็นข้อมูลที่ดีของจักรพันเราอาจจะไปเห็นข้อมูลเยอะแยะเลยแต่มันไม่เกี่ยวกับเราน่ะ เช่น ครูให้ไปค้นงานวิจัย จักรพันธ์ทำเกี่ยวกับ AR นะคะ จักรพันธ์ก็ไปเห็น IOT แต่มันไม่เกี่ยวกับตัวเราไง ไม่ได้บอกข้อมูลนั้นไม่ดี แต่มันไม่ได้ตรงกับความต้องการของเรา เราก็ข้ามไปอย่างนี้น่ะค่ะ เราก็ไปเลือกสิ่งที่เกี่ยวกับเรา ที่เราจำเป็นต้องใช้นะคะ ข้อมูลที่ดี จะต้องมีความสมบูรณ์นะคะ สมบูรณ์หมายความว่าบางครั้งนะคะ การเก็บรวบรวมข้อมูลนี่ครั้งเดียวอาจจะได้ข้อมูลที่ยังไม่ครบถ้วน เรายังต้องเก็บข้อมูลหลายครั้งจะได้ข้อมูลที่มีความสมบูรณ์โดยเฉพาะการทำวิจัยนะคะ ข้อมูลที่ดีจะต้องตรวจสอบแหล่งที่มาได้ค่ะ Verifiable จะต้องรู้ ข้อมูลเชื่อถือได้ไหม ครูถามจักรพันธ์เอาข้อมมาจากไหน เพื่อนโพสต์ต่อ ๆ กันมาครับ เชื่อถือได้ไหม ครูถามอัษฎาวุธ คุณเอาข้อมูลนี้มาจากไหน ผมเอามาจากเว็บไซต์ของรัฐบาลนี้ครับ อันนั้นเป็นอัคติส่วนตัวนะคะ จักรพันธ์นี่มีความเป็นอคตินะคะ เพราะว่าอนาคตอย่างเป็นรัฐมนตรีนะคะ ครูรู้ ถ้าเราเอามาจากเว็บไซต์หน่วยงาน แห่ลงที่มาได้ แสดงว่าข้อมูลนี้เชื่อถือได้นะคะ ไม่ใช่เอามาจากไหนไม่รู้ เพื่อนโพสต์มา หรือใครก็ไม่รู้แท็กต่อกันมานะคะ เรามาดูหน่วยของข้อมูลที่กล่าวไปมีข้อสอบอยู่ประมาณ 3 ข้อนะคะ ความหมายของข้อมูลนะคะ แหล่งกำเนิดข้อมูลนะคะ ข้อถัดมานะคะ หน่วยข้อมูลนะคะ หน้านี้มีข้อสอบอยู่ 2 ข้อ หน่วยของข้อมูลนะคะ หน่วยข้อมูลที่เล็กที่สุดกับหน่วยที่คอมพิวเตอร์รับรู้ทำงานได้นี่ไม่เหมือนกันนะคะ หน่วยเล็กที่สุดที่คอมพิวเตอร์รับรู้คืออะไรคะ Bit ค่ะ แต่หน่วยของข้อมูลนะคะ แต่หน่วยของข้อมูลที่เล็กที่สุด คือ อักขระนะคะ Character Bit คืออะไร ไม่ 0 ก็ 1 นะ อันเดียวน่ะ เรียก Bit แต่ไม่ใช่หน่วยที่เล็กที่สุดของข้อมูลของ Data และการจัดการข้อมูล หน่วยที่เล็กที่สุด คือ character ก็คือ Bit 1 bit มีกี่บิต 8 bit อันนี้คือข้อสอบนะคะ ไม่ได้บอกแนว บอกข้อสอบ ฉะนั้น อ่านดี ๆ นะคะ ว่าโจทย์ถามอะไร หน่วยที่เล็กที่สุดที่คอมพิวเตอร์รับรู้ดได้ก็คืออะไร bit หน่วนของข้อมูลที่มนุษย์รับรู้ได้ คือ ไบต์นะคะ ก็คือ 8 bit น่ะ ก็คือตัวเลข ตัวอักษรพิเศษโน่นนี่ ก.ไก่ แต่เราต้องรับรู้ได้ มีความหมายนะคะ เป็น กอ.ไก่ก็ได้ A-Z ก็ได้ ก็ได้นะคะ หน่วยข้อมูลที่ใหญ่ขึ้นมาจาก Character เราเรียกว่า</w:t>
      </w:r>
      <w:r>
        <w:t xml:space="preserve"> </w:t>
      </w:r>
      <w:r>
        <w:t xml:space="preserve">“</w:t>
      </w:r>
      <w:r>
        <w:t xml:space="preserve">เขตข้อมูล</w:t>
      </w:r>
      <w:r>
        <w:t xml:space="preserve">”</w:t>
      </w:r>
      <w:r>
        <w:t xml:space="preserve"> </w:t>
      </w:r>
      <w:r>
        <w:t xml:space="preserve">ค่ะ ภาษาอังกฤษ อ่านว่าอย่างไรเอ่ย Field ถูกต้องอ่านให้ถูกต้องนะคะ field ก็คือเขตข้อมูลนะคะ เขตข้อมูลหมายถึงกลุ่มของตัวอักขระที่มีความสัมพันธ์กันอยู่รวมแล้วแล้วมีความหมาย เช่น เขตข้อมูลชื่อนักศึกษา ชื่อมีความหมายไหม จักรพันธ์ หมายถึงอะไร ชื่อคุณหมายถึงอะไร ลืมนี่คือเคยรู้มาก่อนหรือไม่เคย เคยรู้แปลว่าลืม ค้น ถ้าไม่เคยรู้มาก่อนเราไม่เรียกลืมนะคะ โอ.เค. ไหม ก็คือไม่เคยรู้มาก่อน แต่จักรพันธ์เคยรู้มนานแล้วเรียกว่า</w:t>
      </w:r>
      <w:r>
        <w:t xml:space="preserve"> </w:t>
      </w:r>
      <w:r>
        <w:t xml:space="preserve">“</w:t>
      </w:r>
      <w:r>
        <w:t xml:space="preserve">ลืม</w:t>
      </w:r>
      <w:r>
        <w:t xml:space="preserve">”</w:t>
      </w:r>
      <w:r>
        <w:t xml:space="preserve"> </w:t>
      </w:r>
      <w:r>
        <w:t xml:space="preserve">นะคะ อัฐดาวุฒิแปลว่าอะไร มันต้องสื่อความหมายสิ รู้หรือยังจักรพันธ์หมายถึงอะไร รู้จริงไหมนี่ ทองประไภ อันนี้นามสกุลนะคะ แปลว่าอะไร นามสกุล นามสกุลเรามีความหมายไหม น่าจะความหมายดีเหมือนกันนะ จักรพันธ์รู้หรือยัง จักรพันธ์น่ะหมายถึงอะไร ค้นไป เขตข้อมูลหรือ Field ก็คือการรวมกลุ่มของอักขระแล้วสื่อความหมาย นักศึกษา รหัสเป็น field ไหม รหัสนักศึกษาเป็น field ไหม รหัสนักศึกษามีกี่ตัว 11 ตัว สื่อความหมายไหม รหัสนักศึกษาบอกอะไรบ้าง</w:t>
      </w:r>
    </w:p>
    <w:p>
      <w:pPr>
        <w:pStyle w:val="BodyText"/>
      </w:pPr>
      <w:r>
        <w:t xml:space="preserve">(นักศึกษา) พ.ศ. อะไร ปีที่เข้าน่ะเป็นปี พ.ศ. หรือปีการศึกษา ปีการศึกษาที่เข้า บอกอะไรอีก คณะ สาขา สาขา เลขที่ หมู่เรียน หมู่เรียนแล้วก็เลข จักรพันธ์หมายถึง คนอะไร เป็นคนที่ชื่อไม่มีความ… แน่นแฟ้นน่ะหรือ นั่นล่ะ คือ ชื่อเป็น Field เป็นเขตข้อมูลมันจะชื่อความหมาย รหัสนักศึกษาก็เป็น field นะคะ บอกทั้งปีที่เข้า สาขาไหน คณะไหน หมู่เรียนไหน เลขที่เท่าไรของห้องน้ำ คือ field หรือเขตข้อมูล คือ เรียงลำดับ ในข้อสอบนอกจาเรียงความหมายแล้วเรียงลำดับด้วยนะคะ เรียงลำดับของหน่วยข้อมูลจากเล็กไปใหญ่ บางคนอาจจะได้ใหญ่ไปเล็กเพราะบางทีมันสุ่ม นะคะ character เล็กสุด ต้องท่องไหม ไม่ต้องท่องค่ะ นักศึกษาต้องทำความเข้าใจ Character คือ ตัวอักษรโดด ๆ ตัวเลข พอมาวรวมกัน สื่อควมหมาย ความหมายเราเรียกว่า</w:t>
      </w:r>
      <w:r>
        <w:t xml:space="preserve"> </w:t>
      </w:r>
      <w:r>
        <w:t xml:space="preserve">“</w:t>
      </w:r>
      <w:r>
        <w:t xml:space="preserve">Field</w:t>
      </w:r>
      <w:r>
        <w:t xml:space="preserve">”</w:t>
      </w:r>
      <w:r>
        <w:t xml:space="preserve"> </w:t>
      </w:r>
      <w:r>
        <w:t xml:space="preserve">เป็นเขตใหญ่ขึ้นไป field นี่คือข้อมูล แยกกันน่ะค่ะ Field คือคอลัมน์ อย่างนี้ รู้จัก Colon ไหมคะ ถูกต้อง Column คือ แนวตั้งแบบนี้ คอลัมน์ คือ Field นะคะ Record คือ Reccord คือ แถว record คือ แถวนะคะ field คือ Column แบบนี้นะคะ Record ก็คือการรวมข้อมูลหลาย ๆ Field น่ะค่ะ เข้าด้วยกัน เช่น ผกามาศ มีรหัสนักศึกษา นามสกุล ที่อยู่ วันเกิด การศ฿กษา เดิมปัจจุบัน งานอดิเรก รวมทั้งหมดนี่เป็น 1 Record คือ 1 คน 1 แถว คือ 1 คน 1 TSeeeeeeeeeeeeeeeeeeeeeeeeeeeeeeeeeeeeeeeeeeeeโอ.เค. ไหมคะ เล็กสุดไล่ออกไป Record คืออะไร Table ค่ะ เก็บข้อมูลเป็น Table เดี๋ยวสไลด์ถัดไปจะถาม ครูจะเช็กชื่อตามคำถามไป Table คืออะไร ตารางก็จะประกอบไปด้วยตารางที่มี Column นะคะ แนวตั้ง แนวนอนก็จะมีข้อมูล ๆ นะคะ ก็คือการรวบรวมนะคะ Record หรือระเบียน หรือระเบียนนี่ล่ะค่ะ ข้อมูลของห้องเราน่ะค่ะ ก็จะมีรหัส มีชื่อ นามสกุล ที่อยู่ วันเดือนปีเกิดของแต่ละคนไล่ลงมา มีทั้งหมด รวมทั้งหมด รวมแล้ว 2 หมู่ 23 คน อันนี้คือ 1 table ค่ะ นะคะ ใหญ่ขึ้นไปมีหลายตารางร่วมกัน เชื่อม Join กัน เราจะเรียกว่า Database หรือฐานข้อมูลนะคะ การรวมตารางที่มีความเกี่ยวข้องกันในตารางนะคะ เช่น เราก็เป็น 1 Table ของ IT น่ะ เทคโนโลยีคอมพิวเตอร์และดิจิทัลนะคะ อีก เซกหนึ่งก็เป็นวิทยาการคอมฯ อีก table แล้วเป็น 1 ฐานข้อมูล ก็คือฐานข้อมูลนักศึกษามหาวิทยาลัยราชภัฏสกลนคร ชั้นปีที่ 1 ชั้นปีที่ 2 ก็จะมีอีกแยกออกไป เราดูตัวนี้ ตัวอย่างจากตารางนี้มีทั้งหมดกี่ field ถามกรพจน์ มาไหมคะ ไหนกรพจน์Standup ตารางนี้มีกี่ field กี่ Field มีอะไรบ้าง มี 4 field ค่ะ อะไรบ้าง คือ รหัสนักศึกษา 1 field ชื่อ นามสกุล และคะแนนที่ได้ โอ.เค. นั่งลงค่ะ ภัทรนันท์Standup ตารางนี้มีกี่ Record กี่ Record คะ กี่ Record คะ 7 Record ถูกต้องค่ะ นั่งลง 7 record คือ 7 คนนะ 7 แถวน่ะค่ะ 7 แถวน่ะค่ะ ถามว่าศิริอักษรในตารางนี้ คนที่ชื่อศิริอักษร เป็นคนเดียวกันไหม ถามกิติชัย ไม่มาอุส่าว่าจะโชคดีเจอกิตติชัยวันนี้สักหน่อย กันตวิชญ์ ถามกันตวิชญ์ค่ะ สิริอักษรมีกี่คนในตารางนี้ มี 2 คน แปลว่าเป็นคนละคนกันนะ รู้ได้อย่างไร คนละนามสกุล แปลว่าคนละคน เป็นไปได้ไหมที่คนห้องเดียวกันจะซื้อซ้ำกันค่ะ ต่อไปถามธีรพล ธีรพลมาไหมคะ ไหนธีรพล Standupโสภา สถาพร ในตารางนี้นี้มีกี่คน สรุปว่าคนเดียวหรือ 2 คน ดูดี ๆ ค่ะ เป็นคนหลายใจ สรุปว่าโสภา สถาพร นี่มีกี่คนคะ มี 2 คน ครับ</w:t>
      </w:r>
    </w:p>
    <w:p>
      <w:pPr>
        <w:pStyle w:val="BodyText"/>
      </w:pPr>
      <w:r>
        <w:t xml:space="preserve">(อาจารย์) รู้ได้อย่างไร เป็น 2 คน โอ.เค. ค่ะ ถูกต้องนะคะ เราต้องเป็นคนช่างสังเกตนะ เป็นไปได้ไหม ที่คนเราในห้องเดียวกันจะชื่อ-นามสกุลเหมือนกัน เป็นไปได้ค่ะ เดียวกัน พ่อแม่ไม่ได้ไปถามนะคะ ว่ลูกฉันไหม ไม่มีค่ะ เกิดมาปุ๊บตั้งให้เลย ในหมู่บ้านนั้นมีใครบ้างน่ะค่ะ บางนามสกุลมีทั้งหมู่บ้าน นั่นนะ นามสกุลเดียวกัน หรือเกินครึ่งเป็นโซนคุ้มวัดนามสกุลนี้หมด เป็นไปได้นะคะ ฉะนั้น เขาก็เลยไม่นิยมใช้ชื่อ-นามสกุล เป็นคีย์หลักในการคิวรี่ข้อมูลกันได้นะ เราจะนิยมใช้ Field ที่มันไม่ซ้ำกัน อาจจะเป็นเลขบัตรประชาชนคนทั่วไป กรณีเป็นักศึกษา นะคะ โอ.เค. ถามสิตาพร ข้อมูลนี้มีทั้งหมดกี่ไหน ตัวเล็ก อันนี้มีทั้งหมดกี่ตารางคะ มี 1 ตารางนะคะ ถูกต้อง แต่ตารางนี้จะมีหลาย Field นะหลาย field นะ ท่องให้ขึ้นใจเลยค่ะ ครูเทียบให้เห็นง่าย ๆ field คือ Column แนวตั้ง ถ้าโจทย์ถาม โจทย์จะมีตัวอย่างตารางมาให้ ไล่ดี ๆ นะคะ ทุกคนข้อสอบมันมีอยู่ 100 ข้อน่ะค่ะ คลังน่ะมี 100 เขาจะสุ่มมาให้เรา 60 ฉะนั้น ทุกคนก็จะไม่ได้ข้อสอบเดียวกัน ทุกคน ก็สอบไม่ผ่านเลยหรอ มันก็จะสุ่มไปทั้งโจทย์ ทั้งช้อยส์ ไม่มีเป็นกา สอบผ่านมือถือได้เลยค่ะ เป็นแบบ… แต่อ่านโจทย์ดี ๆ นะค บางคนคือถามว่าถามความหมาย บางคนอาจจะถาม ข้อใดต่อไปนี้ไม่ใช่ความหมายของอย่างนี้ค่ะ มั่วซั่วเลยหรือ มั่วซั่วเลย ทำไมน่าสงสารจังเลย วิชาครูด้วยใช่ไหมวันหน้าเราก็จะเป็นแบบนี้ล่ะ Coming Soon ค่ะ เราจะเจอกันทุกเทอม ข้อมูลนะคะ มีอยู่ 2 รูปแบบด้วยกัน แบบ batch batch Processing แบบกลุ่ม กับการประมวลผลข้อมูลแบบทันทีทันใด เราเรียก Real-time Processing นะคะ แบบกลุ่มแปลว่าอะไร อธิบายแบบสรุป ก็คือ การเก็บข้อมูลไว้เป็น Section น่ะค่ะ สุดท้ายแล้วไปสรุปผลปลายเดือน เช่น ข้อมูลการใช้น้ำแต่ละเดือน กลุ่มไหมคะ เก็บทุกวันไหมค่าน้ำ เก็บเป็นรายสัปดาห์ไหม เก็บเป็นรายเดือน เราใช้น้ำทุกวันไหมคะ ไม่ได้ใช้น้ำทุกวันเลยหรือจักรพันธ์ อาบน้ำสัปดาห์ละครั้ง มีความ… มีความสามารถในการบริหารจัดการ คือ ไม่อาบน้ำที่หอตัวเองค่ะ ก็ไปอาบน้ำที่หอเพื่อนน่ะค่ะ ก็เวียนกันไปน่ะค่ะ วันนี้ไปหอคนนี้ วันหน้าไปหออีกคนหนึ่ง อย่างนี้นะคะ ก็เลยไม่ได้ใช้น้ำทุกวัน ข้อมูลการใช้ไฟ ค่าไฟนี่หอเก็บค่าไฟทุกวันไหมคะ เก็บเป็นรายเดือน บางหอเก็บเป็นรายเทอมแล้วแต่ คือการประมวลผลแบบกลุ่ม เขาเก็บข้อมูลเอาไว้นะคะ พอถึงวันหนึ่งน่ะ เขาก็จะกำหนดไว้ แล้วก็ไปคำนวณนะคะ process เป็นกลุ่ม แต่เราใช้ทุกวันนะ ข้อมูลน่ะ ใช้ไฟ ใช้อินเทอร์เน็ตอย่างนี้น่ะค่ะ เก็บข้อมูลไว้ก่อน แล้วก็แจ้งมาแต่ละเดือน นะคะ ซึ่งแตกต่างกันกับการประมวลผลแบบ Real-time คืออะไร เดี๋ยวครูจะให้ยกตัวอย่าง real-time ครูยกตัวอย่างก่อน ห้ามซ้ำครู อันนี้คือReal-time ค่ะ กด ATM เงินในบัญชีลดไหม ลดทันทีหรือลดวันถัดไป</w:t>
      </w:r>
    </w:p>
    <w:p>
      <w:pPr>
        <w:pStyle w:val="BodyText"/>
      </w:pPr>
      <w:r>
        <w:t xml:space="preserve">(นักศึกษา) ลดทันที</w:t>
      </w:r>
    </w:p>
    <w:p>
      <w:pPr>
        <w:pStyle w:val="BodyText"/>
      </w:pPr>
      <w:r>
        <w:t xml:space="preserve">(อาจารย์) ดีไหม คราวนี้ให้คิดอีก เคสหนึ่ง กดนี่เรายังไม่อยากให้ยอดเงินลดนะ แต่ถ้ามีคนขโมยเงินในบัญชีเราล่ะ เราอยากรู้ทันทีไหมคะ เช่น ไม่รู้ล่ะ มีมิจฉาชีพทำบัตรขึ้นมา แล้วไปรูดเงินเรา แล้วมาแจ้งเราวันถัดไปไหมนะคะ อายุแค่นี้ก็มีเมียแล้ว</w:t>
      </w:r>
    </w:p>
    <w:p>
      <w:pPr>
        <w:pStyle w:val="BodyText"/>
      </w:pPr>
      <w:r>
        <w:t xml:space="preserve">(นักศึกษา) มีหลายคนด้วยครับ</w:t>
      </w:r>
    </w:p>
    <w:p>
      <w:pPr>
        <w:pStyle w:val="BodyText"/>
      </w:pPr>
      <w:r>
        <w:t xml:space="preserve">(อาจารย์) มีหลายคนด้วย น่ากลัวที่สุด Real-time คือ ข้อมูลที่แจ้งผลแบบทันทีทันใด เช่น การกดเอทีเอ็ม ทีนี้ ครูยังไม่ได้ถามอัษฎาวุธเลยหรือ ถามอัตสดาวุฐให้บอกข้อมูลแบบ Real-time ในชีวิตประจำวันนี้ ถูกต้องค่ะ นอกจากการทำธุรกรรมค่ะ ค่ะ การเล่นเกมออนไลน์</w:t>
      </w:r>
    </w:p>
    <w:p>
      <w:pPr>
        <w:pStyle w:val="BodyText"/>
      </w:pPr>
      <w:r>
        <w:t xml:space="preserve">(อาจารย์) เล่นเกมออนไลน์ อธิบายลักษณะมา โซเชียลมีเดีย คือ เห็นทันทีน่ะ เปลี่ยนแปลงทันที อือ มีโลกหลายใบ จักรพันธ์ หลายใบนะคะ จักรพันธ์เป็นคำซับซ้อน</w:t>
      </w:r>
    </w:p>
    <w:p>
      <w:pPr>
        <w:pStyle w:val="BodyText"/>
      </w:pPr>
      <w:r>
        <w:t xml:space="preserve">(อาจารย์) อีเมล อีเมลนี่ Real Time ไหม ครูพูดถึงการกด ATM ยอดเงินลดทันทีแล้วอาจจะแจ้งเตือนช้าอันนี้เรียก</w:t>
      </w:r>
      <w:r>
        <w:t xml:space="preserve"> </w:t>
      </w:r>
      <w:r>
        <w:t xml:space="preserve">“</w:t>
      </w:r>
      <w:r>
        <w:t xml:space="preserve">ออนไลน์</w:t>
      </w:r>
      <w:r>
        <w:t xml:space="preserve">”</w:t>
      </w:r>
      <w:r>
        <w:t xml:space="preserve"> </w:t>
      </w:r>
      <w:r>
        <w:t xml:space="preserve">ค่ะ ไม่เรียกทันที แล้วมัน Real Time อย่างไร คลิกปุ๊บมีปฏิกิทันที การทำอะไรที่เห็นผลทันทีน่ะ เช่น Chat อย่างนี้ค่ะ คือ ทำทันทีน่ะ พูดถึงระบบหน่อยสิ ไม่อย่างนั้น จักรพันธ์เดินไปเตะเพื่อนคนนี้ก็ Real-time เตะผมกลับมาระบบเลยน่ะ นึกถึงตัวที่ผ่านระบบหน่อยสิ Real Time กดบัตรคิว แล้วมันก็จะ Run ไปเลยนะทันที คราวนี้เรามาดูการจัดเก็บข้อมูล การจัดเก็บข้อมูลนะคะ มีอยู่ 3 แบบด้วยกัน แบบแรก ก็คือจัดเก็บลงแฟ้มด้วยมือแบบที่ 2 ก็คือการเก็บลงแฟ้มค่ะ แต่ลงคอมฯ เป็นเก็บลงที่ Database นะคะ Database อันนี้ 1 ภาพแทน 1,000 คำ เห็นภาพปุ๊บ พอนึกออกไหมคะ เราเคยเห็นแฟ้มแบบนี้ที่ไหนไหม ยูเฮียนก็มีแบบนี้เหรอ ยูเฮียนนี่ อันนี้คือเก็บข้อมูลลงแฟ้มด้วยมือ แล้วก็ทำเป็น… อันนี้เขาเรียกอะไร บ้านเราเรียกอะไร ตัวเต็มได้ไหม เขาเรียกการทำดัชนีหรือ Index นะคะ สมมตว่าเคยทำแบบนี้ไหม สมมติว่า ครูจะสอบนะคะ วิชานี้เป็นแบบ Open ถ้าครูบอกว่า สอบแบบโอเพ่น อ่านหนังสือมาไหมคะ จริงเหรอ ส่วนมากจะไม่อ่านค่ะ แต่เราจะไปทำ Index ไว้ ก็คือไปทำยื่น Index ออกมาว่าเรื่องนี้อยู่ตรงไหนหน้าไหน อันนี้เขาก็แบ่งตามตัวอักษรนะABC คือจะเรียงตามชื่อคนก็ได้หรือบ้าน อาจจะเป็น A, B, C ก-ฮ ก็ได้ อันนี้คือระบบ File System เก็บด้วยมือนะคะ คราวนี้ file System ที่ก็คือเก็บค่ะ รู้ได้อย่างไรว่าเก็บลงคอม</w:t>
      </w:r>
    </w:p>
    <w:p>
      <w:pPr>
        <w:pStyle w:val="BodyText"/>
      </w:pPr>
      <w:r>
        <w:t xml:space="preserve">(พิวเตอร์) นี่ค่ะ อันนี้คือฝ่ายไหน ภาษาอังกฤษวันละคำ ฝ่ายบุคคลค่ะ ก็จะมี 1 ฝ่ายในการเก็บ อันนี้ฝ่ายไหน ก็จะมี 1 ฝ่าย ก็จะมี 1 file ที่เก็บ อันนี้ฝ่ายไหน ฝ่ายขายค่ะ บัญชีเกี่ยวกับใครไหม ฝ่ายบุคคลก็เกี่ยวกับพนักงาน ฝ่ายขายเกี่ยวข้องกับใครบ้าง ลูกค้า ผู้ขาย Inventory แปลว่า สินค้าในคลัง มีให้ขายไหม มีคนซื้อแล้ว ขายแล้วมีของที่จะขายไหม อันนี้เก็บแยกกันค่ะ คราวนี้ครูถามถ้าเก็บแบบนี้ เซลล์นี่คือแบบนี้ไหม เซลล์นี่คือ ใช่ไหมคะ ฝ่ายขายนี่เป็นพนักงานบริษัทใช่หรือเปล่า ฝ่ายบัญชีนี่คือพนักงานบริษัทหรือเปล่า อันนี้คือการเก็บข้อมูลแบบไฟล์ แต่เก็บแยกกันค่ะ แต่ละฝ่าย มันทำให้เกิดอะไรขึ้นถ้าเป็นรูปแบบนี้ แปลว่าข้อมูลของบัญชีก็อยู่ที่พนักงาน ฝ่ายขายก็อยู่ที่พนักงาน ทุกคนที่เป็นพนักงาน ก็คือเก็บอยู่ที่ฝ่ายบุคคล นะคะ แปลว่าข้อมูลหนึ่งเก็บหลายที่ไหม ข้อมูลเรานี่ เรามาเรียนที่มหาวิทยาลัยราชภัฏสกลนครนี่ ข้อมูลเราเก็บที่ไหนบ้าง ไม่สิ มหาวิทยาลัยราชภัฎสกลนคร คณะมีหน่วยงานไหนเก็บข้อมูลเราไหม เวลาเราเปลี่ยนชื่อ เปลี่ยนเบอร์โทร. นู่นนี่นั่นเราต้องไปที่ไหนในมหาวิทยาลัยนี่นะ คุณจะไปทำอะไรที่ห้องสมุด ไปทำอะไรห้องสมุด คุณเปลี่ยนชื่อคุณไปแจ้งที่ไหนมหาวิทยาลัยราชภัฎสกลนคร ไปแจ้ง บอกจักรพันธ์หน่อย นั่นล่ะ พอมีเมียแต่น้อย ก็จะมีผลต่อกระบวนการคิดเอาอยางนี้จริงจังในมหาวิทยาลัยนี้ค่ะ ทุกคนต้องรู้ เปลี่ยนชื่อเป็นไปได้ไหมคะ เรียนไปเรียนมาเปลี่ยนชื่อดีกว่า เปลี่ยนปุ๊บต้องแจ้งใครไหม แจ้งใครบ้าง ในมหาวิทยาลัยราชภัฎสกลนครนี่เราต้องแจ้งใคร ที่ปรึกษาทำอะไรให้เรา ที่ปรึกษาก็จะให้คำแนะนำ คุณควรไปแจ้งที่ฝ่ายทะเบียนก่อนนะ นักศึกษาก็จะบอกอย่างนี้ค่ะ ทำไมต้องไปแจ้งทะเบียน</w:t>
      </w:r>
    </w:p>
    <w:p>
      <w:pPr>
        <w:pStyle w:val="BodyText"/>
      </w:pPr>
      <w:r>
        <w:t xml:space="preserve">(นักศึกษา) แก้ไขข้อมูล</w:t>
      </w:r>
    </w:p>
    <w:p>
      <w:pPr>
        <w:pStyle w:val="BodyText"/>
      </w:pPr>
      <w:r>
        <w:t xml:space="preserve">(อาจารย์) อย่างนั้น งั้นถามว่า แปลว่า ราชภัฏสกลนคร เก็บแบบมือลงที่แฟ้ม, เก็บแบบมือลงคอมฯ ลงคอมฯ หรือเก็บแบบที่ 3 แบบฐานข้อมูล มันต่างจากแบบอื่นอย่างไร ขอหัวเราะเสียก่อน เขาบอว่า ว่าถ้าเป็น file นะคะ แยกกับเก็บแต่ละที่นี่ ข้อมูลมันจะซ้ำกัน ง่ายสุดอย่างเมื่อกี้ที่ครูยกตัวอย่างไป คือ ฝ่ายขายก็มีข้อมูลอยู่ที่บุคคลใช่ไหม ฝ่ายบัญชีก็มีข้อมูลอยู่ที่ฝ่ายบุคคล ข้อมูลนี่ก็เก็บซ้ำกันหลายที่ เก็บข้อมุลซ้ำซ้อนนะคะ ถ้ามีการเปลี่ยนแปลงแก้ไขข้อมูลต้องตามไปแก้ทุกที่ นี่คือของแฟ้มอันนี้ คือ ข้อสอบนะคะ แฟ้มข้อมูล ไฟล์ข้อมูลน่ะ มันมีข้อจำกัดอย่างไร ไฟล์ข้อมูลน่ะ มันมีข้อจำกัดของระบบแฟ้มข้อมูลตัวนี้คือไฟล์ข้อมูลนะคะ ข้อจำกัดอย่างไรบ้าง 1. ถ้าหน่วยงานนั้นมีการเก็บข้อมูลแยกไฟล์กัน หลายที่อย่างเช่น มหาวิทยาลัยเราเก็บไว้หลายที่ สาขาก็เก็บ คณะก็เก็บ มหาวิทยาลัยก็เก็บ เวลาเราเปลี่ยนชื่อเราต้องไปแจ้งที่สาขา แจ้งที่คณะ แจ้งที่มหาวิทยาลัย เก็บข้อมูลเดิม เก็บข้อมูลซ้ำกันหลายที่ถ้าจักรพันธ์เปลี่ยนชื่อต้องไปแจ้งทุกที่เลยนะ ไม่อย่างนั้นถ้าแจ้งไม่ครบ แปลว่า รหัสนี้มีหลายชื่อ เป็นไปได้ไหม เป็นไปได้ไหมที่รหัสนักศึกษาหนึ่งมีหลายคน ถ้าเราแจ้งไม่ครบ มันก็จะมี 1 รหัสมีหลายคน ซึ่งความเป็นไปได้ ในทางปฏิบัติมันเป็นไปไม่ได้นะคะ 1 รหัสต้องมีคนเดียว มีหลายคนไม่ได้หรือ 1 รหัสนักศึกษามีหลายคนได้ไหม ทำไมถึงไม่ได้ ไม่นึกถึง Primily Key ทำไม 1 รหัสไม่มีสัก 3 คน เราคิดว่าเพราะอะไร ในความคิดเรานี่</w:t>
      </w:r>
    </w:p>
    <w:p>
      <w:pPr>
        <w:pStyle w:val="BodyText"/>
      </w:pPr>
      <w:r>
        <w:t xml:space="preserve">(นักศึกษา) ก็ครูใส่รหัสเข้าไปก็มีชื่อขึ้นมา มี 3 คน แบบนี้ได้หรือเปล่า เอาอย่างนี้ นึกถึงผลที่จะเกิดขึ้น ข้อดีคือ ถ้า 1 รหัสมี 3 ชื่อนะ 3 ชื่อนี่คือ 3 คนนะคะ ถ้าคนนั้นทำดี นึกออกไหมคะ รหัสนี้ทำดีคุณจะให้รางวัลใคร มีคนใดคนหนึ่งในนั้นทำดี ก็ต้องให้คนเดียวใช่ไหม ต้องให้คนเดียวใช่ไหม ก็ทำดี แตถ้าเกิดรหัสนี้ทำผิดน่ะ จะไล่ออกน่ะ จะโดนรีไทน์น่ะ ก็มีรหัสเดียว มันก็เลยที่ 1 รหัสจะมีมากกว่า 1 1 รหัสต้องมีแค่ 1 คน เราก็เลยเลือกตัวเลขตัวนี้เป็นคีย์หลักนะคะ ในการ Query คราวนี้มันเป็นข้อจำกัดของไฟล์ มันก็เลยมาเป็นข้อดีนะคะ ของ database นะคะ พอเจอปัญหาปุ๊บนะคะ เราก็เลยปรับ มีพัฒนาการขึ้นมาว่าเราไม่เก็บแยกไฟล์แล้ว เราเก็บเป็นระบบฐานข้อมูล ก็คือเก็บข้อมูลและข้อเท็จจริงไว้ด้วยกัน ที่เก็บไว้ด้วยกันต้องมีความสัมพันธ์กันผู้ที่เกี่ยวข้องนี่ค่ะ เข้ามาใช้งานร่วมกันได้นะคะ เราดูจากรูป ไฟล์นี้ ก็เอาลงที่ฐานนี้ ไฟล์นี้เอามาลง ไฟล์นี้ก็เอามาลง แก้คือมาแก้ตรงนี้นะคะ ที่เดียว มันก็จะสะดวกสบายมากกว่านะคะ คราวนี้นะคะ Database Systemนี่จะไม่สามารถ… เราดูย้อนกลับไปก่อน เราดูตัวนี้ คนนี่ ไม่สามารถเข้ามาที่ฐานข้อมูลได้โดยตรงนะคะ ถ้าเราเข้าไปที่ฐานข้อมูลได้โดยตรงจักรพันธ์เข้าไปดูเกรดทำอะไรก็ได้ อาจารย์แพรตะวันให้จักรพันธ์ได้ A จักรพันธ์ไปนอนคิดแล้ว ประเมินว่า ผมไม่เหมาะที่จะได้ A ไปแก้เป็น C ดีกว่านะ ไม่น่ามีนะ แต่สิ่งที่จักรพันธ์ทำคือได้เกรด C ไปนอนคิดแล้วเราก็ทำเต็มที่ทุกอย่าง ไปแก้เป็น A อันนี้คือเหตุผลที่ผู้ใช้เข้าถึงฐานข้อมูลไม่ได้นะคะ เราจะเรียกดูข้อมูลผ่านสิ่งนี้ สิ่งนี้คืออะไร อันนี้มีในข้อสอบนะคะ มีทั้งถามคำเต็ม และถามว่า ใน Choice 4 ช้อยส์นี้ ข้อใดไม่ใช่ Dคราวนี้ครูจะให้ยกตัวอย่าง DBMS ใครยังไม่ได้ตอบบ้าง รู้จัก DBMS ไหมคะ Database management systemเป็นระบบที่ใช้ในการจัดการฐานข้อมูล อันนี้ จัดการตัวนี้ เรานะคะ เราอยู่กลุ่มไหนก็ช่างนี่ เราเป็นนักศึกษา อาจารย์ เจ้าหน้าที่ ใช้งานฐานข้อมูลนี้ผ่าน DBMS ในข้อสอบจะมีทั้งถามคำเต็มค่ะ DBMS หมายถึงอะไร คืออะไร คือ เวลาเขาออกข้อสอบส่วนกลางนี่ เรื่องนี้เรื่องเดียว เขาจะออก 4 ข้อ คนหนึ่งอาจจะถามคำเต็ม DBMS คืออะไร พกามาตรอาจจะได้ DBMS หมายถึงอะไร DBMS ข้อใดต่อไปนี้เป็น DBMS อัฐดาวุฒิ อาจจะได้ข้อใดคือ MS 4 ข้อเขาออกข้อสอบมาแบบนั้นค่ะ ฉะนั้น เราต้องทะลุปรุโปร่งในเรื่องนี้ ทะลุเลยทีนี้ ห้ามเหนื่อย ข้าวมามาดูตัวนี้นะ การเก็บข้อมูลนะคะ การจัดเก็บข้อมูล ถ้าใครที่เจอว่า DBMS คืออะไรนะคะ ก็คือ Database management system, DBMS ทำหน้าที่เป็นตัวกลางระหว่างผู้ใช้กับฐานข้อมูล อาจจะใช้ Mysql ก็ได้ DBMS คือ MYSQL DBMS คือ orcale DBMS คือ Access คือ โปรแกรมที่ใช้จัดการฐานข้อมูลน่ะค่ะ มีเยอะกว่านี้ไหม เยอะ ถ้าครูให้ตอบคนละ 1 มี DBMS คนละหนึ่งก็ยังได้เลย DBMS มีเยอะมาก ตอบได้ไม่ซ้ำเลยค่ะ DBMS ที่ครูยกตัวอย่างให้หน่อยสิ ครูยกตัวอย่างไป Access orcale อะไรอีกที่เป็น DBMS โปรแกรมที่จัดการฐานข้อมูลค่ะ อย่านั่งเฉย ๆ ค่ะ มีมือถืออยู่ตรงหน้าใช่ไหมคะ ต่อมามีอะไรบ้างที่เป็นโปรแกรม DBMS DBMS Database management system นอกจาก asess นอกจาก Mysql นอกจาก Oracle มีอะไรอีก ต่อมา ค้นมา นอกจาก MySQL นอกจาก Access นอกจาก Oracle มีอะไรอีก ในโลกนี้มีอะไรบ้าง Debase ค่ะ Fox pro</w:t>
      </w:r>
    </w:p>
    <w:p>
      <w:pPr>
        <w:pStyle w:val="BodyText"/>
      </w:pPr>
      <w:r>
        <w:t xml:space="preserve">(อาจารย์) Frog Pro ให้คนอื่นตอบบ้างสิ ให้เพื่อนตอบด้วยค่ะ ห้ามตอบซ้ำกัน นราวิทย์ตอบหรือยัง ตอบมา 1 อย่าง ที่ไม่ซ้ำกับที่ครูและเพื่อนตอบ MYSQL Server คนละตัวกับ MySQL นะคะ infomic โอ.เค. นราวิชนะ อนุภาพ มาไหมคะ ตอบมา 1 อย่าง ตื่นแล้วค่ะ อะไรนะ ยังใช้อยู่ไหมทุกวันนี้ เขามีคำอธิบายต่อไหมคะ ฉะนั้น เราต้องรู้กว้างพอสมควรนะ เราถึงจะทำข้อสอบได้ คนที่โชคดีสุดคือคนที่ตอบว่าข้อใดต่อไปนี้ไม่ใช่ DBMS น่ะค่ะ คนที่โชคร้ายสุดคือ DBMS คืออะไร คืออะไร คำเต็มอะไร databaseSystem เพราะ DBMS มันมี 4 ข้อ ทุกคนจะได้วนกันไป ใครไม่รู้จะติดสุ่ม Random เป็นข้อสอบออนไลน์นะ เข้าไปทำได้เลย 60 นาที ข้อละ 1 นาทีค่ะ ทำเสร็จส่งเลย รู้ผลเลยค่ะว่าได้คะแนนเท่าไร มันหารให้เลย ว่าได้เท่าไร 60 ข้อเต็ม 30 ค่ะ ก่อนสอบน่ะ ครูจะบอกคะแนนเก็บ แค่ะ มีอีกไหม DBMS นอกจากที่พูดไป มีเยอะนะคะ ไปค้นดูนะ ค่ะต่อไป คราวนี้เรามาดูลักษณะการเก็บข้อมูลในฐานข้อมูล มันจะอยู่ในรูปแบบของตาราง ใน ศัพท์ทาง ฐานข้อมูลนี่เราจะไม่เรียกว่า</w:t>
      </w:r>
      <w:r>
        <w:t xml:space="preserve"> </w:t>
      </w:r>
      <w:r>
        <w:t xml:space="preserve">“</w:t>
      </w:r>
      <w:r>
        <w:t xml:space="preserve">ตาราง</w:t>
      </w:r>
      <w:r>
        <w:t xml:space="preserve">”</w:t>
      </w:r>
      <w:r>
        <w:t xml:space="preserve"> </w:t>
      </w:r>
      <w:r>
        <w:t xml:space="preserve">เราจะไม่เรียกว่า แต่เราจะเรียกว่า</w:t>
      </w:r>
      <w:r>
        <w:t xml:space="preserve"> </w:t>
      </w:r>
      <w:r>
        <w:t xml:space="preserve">“</w:t>
      </w:r>
      <w:r>
        <w:t xml:space="preserve">Relation</w:t>
      </w:r>
      <w:r>
        <w:t xml:space="preserve">”</w:t>
      </w:r>
      <w:r>
        <w:t xml:space="preserve"> </w:t>
      </w:r>
      <w:r>
        <w:t xml:space="preserve">คือ ตารางนะคะ บอกไว้ก่อน วันหน้าครูมาสอนวิชาฐานข้อมูลครูจะได้พูดได้ว่า ครูสอนแล้ว ตารางน่ะค่ะ 1 table ที่ประกอบด้วย field ประกอบด้วย Record เราจะเรียกว่า Relation นะคะ ข้อมูลที่เก็บ จะมีข้อมูลสัมพันธ์กัน ให้ครูฟังได้บ้าง ให้ 2 คะแนนเลย 2 ตารางนี้สัมพันธ์กันอย่างไร ยกมือแล้วตอบค่ะ จักรพันธ์ยืนขึ้น ต่อมา ตารางนักเรียน และตารางเรียนสัมพันธ์กันอย่างไร ให้จักรพันธ์ตอบผิดก่อนแล้วจะให้ตอบอีกคน เป็นอย่างไรเอ่ย อธิบาย ได้ไหม เรียนมาหรือยัง เรียนแล้วด้วย เรียนเทอมที่แล้วหรือเพิ่งสัปดาห์ที่แล้วด้วย ความรู้ยังแบบครูไม่รับอะไรคืนมานะ ที่สอนไปนี่ไม่ต้องเอามาคืนนะ นึกว่าเลิกตอบแล้ว นึกว่าถอดใจไปแล้วจะให้คนอื่นตอบ สัมพันธ์กันอย่างไรคะ ผกามาศว่ามา ตอบเลย</w:t>
      </w:r>
    </w:p>
    <w:p>
      <w:pPr>
        <w:pStyle w:val="BodyText"/>
      </w:pPr>
      <w:r>
        <w:t xml:space="preserve">(อาจารย์) ไอนี่เดียวกันไม่มี อะไร เราเรียนมาแล้วค่ะ เรียนมาแล้วด้วย ไม่มีไอ้นี่เดียวกัน ไม่มีไอ้นี่ ไอ้โน่น</w:t>
      </w:r>
    </w:p>
    <w:p>
      <w:pPr>
        <w:pStyle w:val="BodyText"/>
      </w:pPr>
      <w:r>
        <w:t xml:space="preserve">(อาจารย์) ค่ะ</w:t>
      </w:r>
    </w:p>
    <w:p>
      <w:pPr>
        <w:pStyle w:val="BodyText"/>
      </w:pPr>
      <w:r>
        <w:t xml:space="preserve">(นักศึกษา) …</w:t>
      </w:r>
    </w:p>
    <w:p>
      <w:pPr>
        <w:pStyle w:val="BodyText"/>
      </w:pPr>
      <w:r>
        <w:t xml:space="preserve">(อาจารย์) ค่ะ มันสัมพันธ์กันอย่างไร ถูกไหม ถูกต้อง มันไม่สมบูรณ์น่ะ แบ่งกันคนละ 1 จักรพันธ์นี่เอาอะไรคะ ติดลบไว้ก่อน ไม่ให้ ติดลบด้วย อัษฎาวุธรหัส 07 นะบวกคะแนนไว้ก่อน ไอ้เจ้าผกามาศ รหัส 15 นะ โอ.เค. อย่างนี้นะคะ อย่างที่อัสดาวุฒิอธิบายไปนะคะ ทุกคนฟังอันนี้คือเรียนมาแล้ว ฉะนั้น ครูจะถือว่าทวนนะ เพราะเรียนมาแล้วไง ไม่ใช่ไม่รู้ รู้มาแล้ว เราดูตารางนักเรียน มีกี่ Field 4 field นะคะ ตารางโปรแกรมวิชามีกี่ field พอตอบไม่ถูกตาก็ลายไปด้วย 2 field นะคะ 2 ตารางนี้สัมพันธ์กันอย่างไร ถ้าในตารางของมันเองนะคะ ตารางโปรแกรมวิชา รหัสโปรแกรมเป็นคีย์หลักค่ะ เป็น primry key จะมีกี่ Field ก็ชจะเลือก field ที่ไม่ซ้ำกัน ไม่มีความเป็นไปได้เลยที่จะมีซ้ำกัน และค่าว่างกับค่าศูนย์นี่เหมือนกันไหม non value ค่าว่างกับค่า 0 เหมือนกันไหม ได้คะแนนเป็นค่าว่างเพราะว่าไม่มาสอบ กับทวีรัตน์ มาสอบแล้วได้ 0 เหมือนกันไหม ค่าว่าง คือ ใส่คะแนนได้มากกว่า 0 หรืออาจจะ 0 ก็ได้ แต่ต้องมาสอบก่อน แต่ถ้า 0 นี่มันใส่อันอื่นไม่ได้ เพราะมาสอบแล้วได้ 0 รหัสโปรแกรมนะคะ Field นี้ ที่อยู่ในตารางโปรแกรมถือเป็นคีย์หลัก แต่ที่อยู่ในตารางนักเรียนเป็นฟอเรนคีย์คือ คีย์นอก เอาไว้สำหรับเชื่อมข้อมูลกัน คือ Join ตารางการ อย่างเช่นมงคลน้ำนิ่งอยู่โปรแกรมอะไร ถ้าเราดูแค่ตารางนี้ เรารู้ไหมว่ามงคลอยู่สาขาอะไร เขาบอกแค่ 101 ถามใครล่ะหันหน้าหันหลัง โปรแกรมมันก็ไม่รู้นะ แต่พอดึงมา 101 คือ เทคโนโลยีสารสนเทศ แค่นี้ค่ะ อันนี้คือความสัมพันธ์ ถ้ามันอยู่ตารางมันเอง ถ้ามันไปห้อยอยู่กับคนอื่น เราเรียกคีย์นอกเราเรียก โอ.เค. ไหม อันนี้คือทวน ทวนให้วิชาอื่นไปด้วย ต่อไปนะคะ จักรพันธ์เกือบได้คะแนน เกือบได้ นี่แปลว่าได้ไหม เกือบถูกล็อตเตอรี่ถูกไหม เกือบได้กับเกือบตกคืออะไร แต่เกือบตกนี่ คือ ผ่านนะ ตอนนี้อาการหน้าเป็นห่วงมาก จักรพันธ์ตั้ง สติดี ๆ ลูก คราวนี้มาดูของการใช้ฐานข้อมูลอันนี้ก็มีข้อสอบค่ะ ในข้อสอบนะคะ ถามว่าข้อใดต่อไปนี้ ไม่ใช่หลักการ หรือไม่ใช่แนวคิดในการใช้ฐานข้อมูล แต่ละคนก็จะได้ต่างกันไป ข้อใดไม่ใช่ ใช่กี่ข้อ 3 ตอบได้ 1 เพราะโจทย์ถามไม่ใช่ค่ะ เอาจักรพันธ์ไปเก็บ พอตอบไม่ได้คะแนนติดลบเริ่มงงแล้วเริ่มงง แนวคิดของการใช้งานฐานข้อมูลแทนแฟ้มข้อมูลนะคะ 1 ลดความซ้ำซ้อน เราจำคำให้ดีนะ ลดความซ้ำซ้อนกัน ลดความขัดแย้ง ความหมายต่างกันนะคะ ลดความคงสภาพนะคะ Share Data คือแชร์ข้อมูลด้วยกัน เข้าถึงง่ายนะคะ ลดระยะเวลาทั้งหมดคราวนี้เรามาดูแต่ละตัว ความซ้ำซ้อนคืออะไร หมายถึงข้อมูลก้อนเดียวกันเก็บอยู่หลายที่เราเรียกซ้ำซ้อน ซ้ำซ้อนคือเก็บข้อมูลเดิมเดิมอยู่หลายที่แต่จักรพันธ์เป็นคนซับซ้อน ไม่เหมือนกันนะคะ อยู่บ้านไหนก็ได้ ไปอาบน้ำที่หอไหนก็ได้อย่างนี้ค่ะ แปลว่าเป็นคนซักซ้อน ซ้ำซ้อน เป็นคนสำส่อน ครูไม่ได้พูด No วันนี้จะสอนไปจนถึง จนกว่าจักรพันธ์จะนอนหลับ แยกให้ออกนะคะ ซ้ำซ้อน ซ้ำซ้อนหมายถึงเก็บขอมูลเดียวไว้หลายที่มันซ้ำกันน่ะ มันซ้ำซ้อน ขัดแย้งล่ะ ข้อมูลชุดเดียวกันต้องมีค่าข้อมูล ค่าเดียว ก็ต้องชื่อนี้นะคะ เช่น 101 ทวีรัฐ 101 ทวีรัฐ ก็ต้องเป็นทวีรัฐแต่ถ้าเกิด 101 เป็นทั้งทวีรัตน์ ทวีรัตน์ไปเปลี่ยนชื่อก็บอกไม่ครบที่ ก็จะมีทั้ง ทวีรัตน์ ปรเมตษ แปลว่าข้อมูลนี้มันขัดแย้งกัน 1. รหัส 1. เลขที่บัตรประชาชนต้องมีคนเดียว อันนี้คือขัดแย้งนะคะ การรักษาความคงสภาพของข้อมูลหมายถึงเรากรอกข้อมูลในแต่ละ field น่ะค่ะ ความคงสภาพของตัวโปรแกรมแอปพลิเคชันที่เราพัฒนามาส่วนหน้าน่ะ ที่ให้ผู้ใช้กรอกน่ะ เราต้องออกแบบมาให้ดี อย่างให้ผู้ใช้กรอกมั่ว เช่น รหัสก็ต้องกรอกรหัสค่ะ ชื่อ มีไหมชื่อเป็นตัวเลข มีชื่อใครเป็นตัวเลขไหม อาจจะชื่อ หนึ่งฤทัย นะ มันก็เป็นตัวอักษรน่ะ ดังนั้นชื่อมีโอกาสที่จะเป็นตัวเลขได้ไหม ไม่ได้ ไม่มีอยู่แล้ว หรือเลขที่บัตรประชาชนกรอกตัวอักษรได้ไหมคะ เลขที่บัตรประชาชน 13 หลัก มีตัวอักษรปนไหม ไม่มีแน่นอน ฉะนั้น คำว่า</w:t>
      </w:r>
      <w:r>
        <w:t xml:space="preserve"> </w:t>
      </w:r>
      <w:r>
        <w:t xml:space="preserve">“</w:t>
      </w:r>
      <w:r>
        <w:t xml:space="preserve">การรักษาความคงสภาพ</w:t>
      </w:r>
      <w:r>
        <w:t xml:space="preserve">”</w:t>
      </w:r>
      <w:r>
        <w:t xml:space="preserve"> </w:t>
      </w:r>
      <w:r>
        <w:t xml:space="preserve">คือ เรารู้สภาพของข้อมูลอยู่แล้วน่ะค่ะ ฉะนั้น เราก็ฟิกซ์เลย ถ้าผู้ใช้ไปกรอกตัวอักษร ก็ไม่ให้เขากรอกน่ะ ล็อกไว้เลยนะคะ Fix ต่อไปได้อีกว่าเป็นเลขรหัสบัตรประชาชนกรณีที่เป็นเลขที่บัตรประชาชนนะคะ อันนี้คือการรักษาความคงสภาพ นะคะ ใช้ข้อมูลร่วมกันได้ใช้ข้อมูลร่วมกันได้ shared data แชร์ให้ที่ไหนได้บ้าง อย่างตอนนี้ที่เราใช้ข้อมูลเดียวกันของมหาวิทยาลัย ก็คือเก็บไว้ที่ Database เดียวของมหาวิทยาลัย นักศึกษาเข้าไปดู เกรดอะไรอีก ข้อมูลตัวเองน่ะค่ะ การลงทะเบียน ข้อมูลส่วนตัว ข้อมูล… เว็บไซต์อาจารย์มีลิงก์ ดูอะไรได้อีก สิทธิ์เราน่ะ View ของเราน่ะ ที่เข้าไปดู เข้าไปดูนะ แต่ว่าดำเนินการผ่านทะเบียน คือดูอย่างเดียว ดูข้อมูลคนอื่นได้ไหมคะ ไม่ได้อีก ตามสิทธิ์เราสามารถดูข้อมูลนักศึกษาได้ทุกคนนะคะ แต่ทุกคนสามารถใช้ข้อมูลจากฐานข้อมูลเดียวกันได้นี่ เราเรียกการใช้ข้อมูลร่วมกันนะ แต่แตกต่างกันที่ view ที่เรียกมานะ จะต่างกันถ้าเป็นฐานข้อมูลการเข้าถึงก็จะง่ายเพราะว่าเข้าถึงฐานข้อมูลผ่านที่เป็น DBMS นะคะ การพัฒนาระบบเราก็พัฒนาแค่ส่วน ส่วนข้างนอกน่ะเราไม่ได้เข้าไปฐานข้อมูลตัวแอปฯ ข้างนอกอย่างไรก็ได้นะคะ เพื่อไป Join กับตารางที่เรามีนะคะ เพื่อไป Connect กับตารางนะคะ ตัวอย่างฐานข้อมูลอันนี้เราน่าจะตอบได้อยู่แล้วนะคะ ขอมูลนักเรียน ข้อมูลผลการเรียน ข้อมูลหนังสือนะคะ ต่อไป อันนี้เป็นตัวอย่างโปรแกรมนะคะ Microsoft Acess โปรแกรมนี้ไหม มีไหมคะ มีไหมคะ เคยใช้โปรแกรมนี้ไหมคะ เคยเรียนใช่ไหม ใช้แปลว่าใช้งานได้ พอได้นิดหนึ่ง คนอื่นใช้ได้ไหมคะ โอ.เค. อันนี้คือ DBMS ตัวหนึ่ง เป็นของ Microsoft มันอยู่ใน Microsoft oคราวนี้หัวข้อสุดท้าย Big Data สำคัญไหม Big Data ต่างจาก Data อย่างไร มีขาดใหญ่ค่ะ เราจะรู้ได้อย่างไรว่าข้อมูลในมือนี่ มันเป็น Big Data หรือแค่ Data เฉย ๆ มันจะมีคุณสมบัติอยู่ 3 อย่าง อันนี้อยู่ในข้อสอบ บรรจุด้วย มีในของสอบ ก.ภ data มันต่างจาก Data อย่างไร คือ 1. ข้อมูลนั้นจะต้องมีปริมาณมากมายมหาศาล 2 ข้อมูลนั้นจะมีรูปแบบหลากหลายไม่ว่าจะเป็นข้อความเสียงคลิป ภาพยนตร์ะนคะ จะต้องมีการเปลี่ยนแปลงอยู่ตลอดเวลา และเปลี่ยนแปลงอย่างรวดเร็ว เราเรียกว่า Big Data นะคะ 3 ข้อนี้จำให้ดี ข้อสอบถามว่าข้อใดต่อไปนี้ไม่ใช่ลักษณะของ Big Data Big Data มี 3 ข้อนี้ แปลว่าอีกข้อหนึ่งไม่ใช่ เราต้องจำให้ได้เลยถ้าถามว่า Big data นักศึกษาเอกเทคโนโลยีคอมพิวเตอร์และดิจิทัล Big Data มีลักษณะอย่างไร 1. มีปริมาณมาก มากมายมหาศาล 2. รูปแบบหลากหลายค่ะ เป็นภาพ เป็นเสียง เป็นวิดีโอ เป็นคลิป 3. เปลี่ยนแปลงอย่างรวดเร็วและเปลี่ยนตลอดเวลา มี 3 อย่าง อะไรบ้างนะคะ ตัวอย่างของ Big Data เช่น ข้อมูลโซเชียลSocial Network ในโลกนี้มีไหม ขณะที่เราเรียก มีไหม ใช้งาน Sicial มีไหมเป็นวินาทีอยู่แล้วนะ ข้อมูลผู้ใช้น่ะ ขณะที่เราเรียนอยู่ตอนนี้ คนที่เล่นเน็ต เล่นเว็บฯ เล่นเว็บ เข้าเว็บเสิร์ช โน่นนี่นั่น ไม่ได้หมายถึงในห้องนะ หมายถึงคนในโลกนี้น่ะ มีไหม ดูหนังฟังเพลง อันนี้ข้อมูลการใช้งานน่ะค่ะ โอ.เค. Big Data ก็คือถ้าเราจะจัดการเกี่ยวกับ big Data นี่นะคะ ซอฟต์แวร์ที่ใช้นะคะ จะต้องสามารถจัดการกับข้อมูลที่มีปริมาณเยอะ ๆ นี่ได้ ฉะนั้นนะคะ ตัว hardware ที่เก็บน่ะ เครื่องเซิฟเวอร์น่ะ หรือ SoftwaServer น่ะต้องมีปริมาณเพียงพอกับข้อมูล ตอนนี้ของเรานี่ เอาข้อมูลเรานี่ ข้อมูลเราส่วนตัวนี่ถือเป็น Big Data ไหม มากมายไหมคะ ข้อมูลเราคนเดียวนี่ มีข้อมูลอะไรบ้าง ที่มากมายนี่ เป็น Big Data หรือเป็น Data เฉย ๆ เราไม่ใช่ Big Data ข้อมูลเราไม่ได้หลากหลาย รูปแบบไม่ได้มีมากมายมหาศาลเปลี่ยนแปลตลอดเวลา เปลี่ยนชื่อตลอดเวลา ไม่มี ย้ายที่อยู่ตลอด ไม่มี คราวนี้พูดถึงความจำเป็นของ Big Data กับงานธุรกิจนะคะ ก็คือเขาใช้วิเคราะห์ข้อมูลทางการตลาด ช่วยการสนับสนุนการตัดสินใจในการทำการตลาดนะคะ คนที่มี Big Data ในมือนี่จะทำให้ได้เปรียบคู่แข่ง ทำไมต้องพูดถึงการทำธุรกิจ เพราะว่าธุรกิจมันมีกำไรขาดทุน การเงินนะคะ ก็เลยพูดถึงธุรกิจนะ เกี่ยวกับค่าใช้จ่ายน่ะค่ะ ก็เลยมีการนำข้อมูลที่เป็น Big Data นี่ค่ะ ไปวางแผนในการส่งเสริมการจัดจำหน่ายหรือวางแผนกลยุทธ์เชิงรุกน่ะค่ะ กับคู่แข่งนะคะ แล้วก็ ทำโปรโมชันโน่นนี่ให้ผู้บริโภคเข้าถึงข้อมูลสินค้าได้ นอกจากข้อมูลสินค้าก็จะมีข้อมูลดี ๆ แล้วก็ทันต่อเหตุการณ์ที่ผู้ใช้ใช้งานได้ โอ.เค. จบบทที่ 4 มีคำถามไหมคะ ไม่มีเลยหรือครูถามไปตั้งเยอะ บทนี้บทเดียวน่าจะมีข้อสอบเยอะนะ วันนี้บอกข้อสอบไปเยอะเลยนะคะ ไปเรียบเรียงเอาเอา หน่วยข้อมูลนะคะ จะมีทั้งหน่วยข้อมูลที่เล็กที่สุดนะคะ ที่มนุษย์หรือคอมพิวเตอร์สามารถ มันจะมี 2 ส่วนนะ หน่วยข้อมูลที่เล็กที่สุดที่คอมพิวเตอร์รับรู้ได้ ก็คือ Bit ก็คือไม่ 0 ก็ 1 น่ะ สถานะไฟฟ้าอย่างใดอย่างหนึ่งน่ะ แต่ถ้าหน่วยข้อมูลในการทำงานด้านข้อมูลน่ะค่ะ Data กับการจัดการข้อมูล หน่วยที่เล็กที่สุดคือชาแลคเตอร์ ถ้าเทียบกับ Bit ก็คือ bite เท่ากับตอบให้ถูกนะคะ ในข้อสอบมีให้เรียง ข้อใดต่อไปนี้เรียงหน่วยข้อมูลจากเล็กไปใหญ่ก็จะเรียงมา character field Record ฐานข้อมูล บางคนอาจจะถามเล็กไปใหญ่ บางคนอาจจะได้ใหญ่ไปเล็กอย่างนี้ค่ะ ในเรื่องนี้ นะคะ แล้วแต่ว่าใคร Random ได้ตัวไหนที่เข้าไปนะคะ เพราะครูบอกแล้วว่าคลังข้อสอบมีเป็นร้อย แต่เขาจะ Random มาแค่ 60 ข้อ แม้กระทั่งถามเรื่องเดียวกัน โจทย์เดียวกันช้อส์ก็ต่างกัน อ่านโจทย์ดี ๆ ไม่ใช่ไปถามเพื่อน ข้อนี้ตอบอะไร เพราะมัน Random ไป ฉะนั้น อาจโจทย์ที่ตัวเองได้ไปดี ๆ เรียนจบบทที่ 6 สัปดาห์ถัดไปเราจะสอบเลยค่ะ จะได้ไม่ลืม ตอนนี้บทที่ 4 สัปดาห์หน้าเรียนบทที่ 5 สัปดาห์ถัดไปเรียนบทที่ 6 สัปดาห์ต่อไปสอบเลยค่ะ เพราะไฟนอลคือสอบ น่าจะปลายเดือนนี้ หน้าจะสัปดาห์สุดท้ายจริงไหม ปิดเทอมพฤษภาคมค่ะ ไฟนอลเราสอบ 19 เมษายน ถึง สิ้นเดือนเมษายน วันนี้เท่าไรนะ สัปดาห์สุดท้ายของเดือนนี้ค่ะ เราจะเจอกันอีก 2 ครั้ง คือ บทที่ 5 กับบทที่ 6 ถูกไหม ใช่ค่ะ เมษายนเราน่าจะไม่ได้เจอกัน จักรพันธ์ดีใจขนาดนั้นเลยที่ไม่ต้องเจอครู อย่างช้าน่าจะเป็นต้นเดือนหน้าอย่างเร็วก็จะเป็นสัปดาห์สุดท้าย คราวนี้แบบฝึกหัดมีข้อไหนที่ไม่เข้าใจถามมา ไม่เข้าใจโจทย์นะ ทำเสร็จหรือยัง ทำเสร็จแล้วส่งได้เลยค่ะ มีอยู่ทั้งหมด 8 ข้อนะคะ ทำให้ครบ ข้อ 1 ถามกี่คนถาม 2 คำถามนะคะ ตอบให้ครบนะ ข้อ 1 ถามข้อแตกต่างระหว่าง Data กับ Information ยกตัวอย่างมาด้วย อะไรคือ Data อะไรคือ Information ข้อที่ 2 ให้บอกคุณสมบัติข้อมูลที่ดีเป็นอย่างไรนะคะ อธิบายมา ข้อมูลที่ดีมีคุณสมบัติกี่ข้อ กี่ข้อ 5 อะไรบ้าง ข้อมูลที่ดีต้องเป็นอย่างไรคะ 1. มีความถูกต้องค่ะ 2 คือ update น่ะ ข้อมูลเป็นปัจจุบัน ตรงตามความต้องการของคนที่ต้องการใช้งาน 4. มีความสมบูรณ์ครบถ้วน หมดหรือยัง 5 ตรวจสอบแหล่งที่มาของข้อมูลได้ อันนี้คือข้อมูลที่ดีนะคะ ข้อ 3 ตอบได้ไหมเอ่ย ได้นะ ข้อมูลภายในสถาบัน มีอะไรบ้างยกตัวอย่างมา ข้อ 4 5 ไม่มีข้อสงสัยเลยตอบให้ครบนะคะ ใครยังไม่ได้เช็กชื่อ ศศิกานต์ มาไหม โอ.เค. มันธนา มันธนา จุฑารัตน์ โอ.เค. ค่ะ สรจักร โอ.เค. แต่ไม่ได้เป็นอะไรเยอนะ ใช่ ๆ ไปตรวจแล้วนะ โอ.เค. ดูแลกัน มงคล มงคล โอ.เค. ค่ะ นิชนันท์ โอ.เค. สุมาวดี ไม่มีคำถาม แปลว่าครูสอนดีมากค่ะ ครูถามเราตั้งเยอะตั้งแยะ นักศึกษาน่าจะมีคำถามบ้างนะ ไม่มีเอาคืนเลยนะ ตอนที่ทุกคนส่งแบบฝึกหัดเสร็จแล้ว ดูหน่อยสิมีกี่คนแล้ว ขอดูคนที่ส่งการบ้านก่อนสิ เพิ่งส่ง 6 คนนี่นะ ทำให้เสร็จนะคะ ไม่อย่างนั้นก็จะบ่นว่าครูให้งาน การบ้าน ไม่มีการบ้าน ทำให้เสร็จก่อนนะคะ 7 คนที่ส่งมาตามนี้นะคะ มีอัตสดาวุฒิ ส่งมาแล้ว 9 คน มันธนา ไม่มีชื่อ ผกามาศ นราวิช ศศิการ ส่งงาน ๆ ค่ะ เราเหลือเวลาเยอะแยะ 10 คน ทำให้เสร็จนะ โอ.เค. อย่างนั้นก็ทำงานให้เสร็จนะคะ ส่งแบบฝึกหัดให้ครบ บทนี้ก็เก็บ 2 คะแนน เวลามั้ง โอ.เค. ค่ะ เดี๋ยวบรรยายเสร็จแล้ว ขอบคุณล่ามก่อนนะคะ ขอบคุณพี่ล่ามก่อน เดี๋ยวให้นักศึกษาทำแบบฝึกหัดค่ะ ขอบคุณมากค่ะ</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อมพิวเตอร์และสารสนเทศขั้นพื้นฐาน_080364</dc:title>
  <dc:creator/>
  <cp:keywords/>
  <dcterms:created xsi:type="dcterms:W3CDTF">2021-03-23T09:11:25Z</dcterms:created>
  <dcterms:modified xsi:type="dcterms:W3CDTF">2021-03-23T09: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มีนาคม 2564 เวลา 13.00 น.</vt:lpwstr>
  </property>
  <property fmtid="{D5CDD505-2E9C-101B-9397-08002B2CF9AE}" pid="3" name="subtitle">
    <vt:lpwstr/>
  </property>
</Properties>
</file>